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6FB3" w:rsidRPr="00A15FCC" w:rsidRDefault="00A7339B">
      <w:pPr>
        <w:rPr>
          <w:rFonts w:ascii="Verdana" w:hAnsi="Verdana" w:cs="Times New Roman"/>
          <w:b/>
          <w:color w:val="FF0000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                                </w:t>
      </w:r>
      <w:r w:rsidR="00C47B4B">
        <w:rPr>
          <w:rFonts w:ascii="Verdana" w:hAnsi="Verdana" w:cs="Times New Roman"/>
          <w:sz w:val="24"/>
          <w:szCs w:val="24"/>
        </w:rPr>
        <w:t xml:space="preserve">    </w:t>
      </w:r>
      <w:r w:rsidR="00C47B4B">
        <w:rPr>
          <w:rFonts w:ascii="Verdana" w:hAnsi="Verdana" w:cs="Times New Roman"/>
          <w:b/>
          <w:color w:val="FF0000"/>
          <w:sz w:val="24"/>
          <w:szCs w:val="24"/>
        </w:rPr>
        <w:t>ADVANCED GIFT SHOP</w:t>
      </w:r>
    </w:p>
    <w:p w:rsidR="00D74C70" w:rsidRPr="00A15FCC" w:rsidRDefault="00D74C70" w:rsidP="00D74C70">
      <w:pPr>
        <w:ind w:left="2880" w:firstLine="720"/>
        <w:rPr>
          <w:rFonts w:ascii="Verdana" w:hAnsi="Verdana" w:cs="Times New Roman"/>
          <w:b/>
          <w:color w:val="E36C0A" w:themeColor="accent6" w:themeShade="BF"/>
          <w:sz w:val="24"/>
          <w:szCs w:val="24"/>
        </w:rPr>
      </w:pPr>
      <w:r w:rsidRPr="00A15FCC">
        <w:rPr>
          <w:rFonts w:ascii="Verdana" w:hAnsi="Verdana" w:cs="Times New Roman"/>
          <w:b/>
          <w:color w:val="E36C0A" w:themeColor="accent6" w:themeShade="BF"/>
          <w:sz w:val="24"/>
          <w:szCs w:val="24"/>
        </w:rPr>
        <w:t>USER VIEW</w:t>
      </w:r>
    </w:p>
    <w:p w:rsidR="00D74C70" w:rsidRPr="00A15FCC" w:rsidRDefault="00D74C70" w:rsidP="00D74C70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Sign up:</w:t>
      </w:r>
    </w:p>
    <w:p w:rsidR="00D74C70" w:rsidRDefault="00D74C70" w:rsidP="00D74C70">
      <w:pPr>
        <w:pStyle w:val="ListParagraph"/>
        <w:numPr>
          <w:ilvl w:val="0"/>
          <w:numId w:val="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find the “Register” top of the website</w:t>
      </w:r>
    </w:p>
    <w:p w:rsidR="00D74C70" w:rsidRPr="00A15FCC" w:rsidRDefault="00D74C70" w:rsidP="00D74C70">
      <w:pPr>
        <w:pStyle w:val="ListParagraph"/>
        <w:numPr>
          <w:ilvl w:val="0"/>
          <w:numId w:val="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register</w:t>
      </w:r>
      <w:r w:rsidR="00A20828" w:rsidRPr="00A15FCC">
        <w:rPr>
          <w:rFonts w:ascii="Verdana" w:hAnsi="Verdana" w:cs="Times New Roman"/>
          <w:sz w:val="24"/>
          <w:szCs w:val="24"/>
        </w:rPr>
        <w:t xml:space="preserve"> with valid E-mail address and p</w:t>
      </w:r>
      <w:r w:rsidRPr="00A15FCC">
        <w:rPr>
          <w:rFonts w:ascii="Verdana" w:hAnsi="Verdana" w:cs="Times New Roman"/>
          <w:sz w:val="24"/>
          <w:szCs w:val="24"/>
        </w:rPr>
        <w:t>assword</w:t>
      </w:r>
    </w:p>
    <w:p w:rsidR="00D74C70" w:rsidRPr="00A15FCC" w:rsidRDefault="008A4F12" w:rsidP="00D74C70">
      <w:pPr>
        <w:pStyle w:val="ListParagraph"/>
        <w:numPr>
          <w:ilvl w:val="0"/>
          <w:numId w:val="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onformation mail sent</w:t>
      </w:r>
      <w:r w:rsidR="00D74C70" w:rsidRPr="00A15FCC">
        <w:rPr>
          <w:rFonts w:ascii="Verdana" w:hAnsi="Verdana" w:cs="Times New Roman"/>
          <w:sz w:val="24"/>
          <w:szCs w:val="24"/>
        </w:rPr>
        <w:t xml:space="preserve"> to registered mail</w:t>
      </w:r>
    </w:p>
    <w:p w:rsidR="00D74C70" w:rsidRPr="00A15FCC" w:rsidRDefault="00D74C70" w:rsidP="00D74C70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Sign in:</w:t>
      </w:r>
    </w:p>
    <w:p w:rsidR="00D74C70" w:rsidRDefault="00D74C70" w:rsidP="00D74C70">
      <w:pPr>
        <w:pStyle w:val="ListParagraph"/>
        <w:numPr>
          <w:ilvl w:val="0"/>
          <w:numId w:val="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login with valid username and password</w:t>
      </w:r>
    </w:p>
    <w:p w:rsidR="00D74C70" w:rsidRPr="00A15FCC" w:rsidRDefault="00D74C70" w:rsidP="00D74C70">
      <w:pPr>
        <w:pStyle w:val="ListParagraph"/>
        <w:numPr>
          <w:ilvl w:val="0"/>
          <w:numId w:val="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Forget password option also available in login form</w:t>
      </w:r>
    </w:p>
    <w:p w:rsidR="00D74C70" w:rsidRPr="00A15FCC" w:rsidRDefault="00D74C70" w:rsidP="00D74C70">
      <w:pPr>
        <w:pStyle w:val="ListParagraph"/>
        <w:numPr>
          <w:ilvl w:val="0"/>
          <w:numId w:val="2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Re-set the password using Registered mail-Id</w:t>
      </w:r>
    </w:p>
    <w:p w:rsidR="001D2AED" w:rsidRPr="00A15FCC" w:rsidRDefault="001D2AED" w:rsidP="001D2AED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Home screen:</w:t>
      </w:r>
    </w:p>
    <w:p w:rsidR="001D2AED" w:rsidRPr="00A15FCC" w:rsidRDefault="001D2AED" w:rsidP="001D2AED">
      <w:pPr>
        <w:pStyle w:val="ListParagraph"/>
        <w:numPr>
          <w:ilvl w:val="0"/>
          <w:numId w:val="3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view various </w:t>
      </w:r>
      <w:r w:rsidR="00820987">
        <w:rPr>
          <w:rFonts w:ascii="Verdana" w:hAnsi="Verdana" w:cs="Times New Roman"/>
          <w:sz w:val="24"/>
          <w:szCs w:val="24"/>
        </w:rPr>
        <w:t xml:space="preserve">gift </w:t>
      </w:r>
      <w:r w:rsidRPr="00A15FCC">
        <w:rPr>
          <w:rFonts w:ascii="Verdana" w:hAnsi="Verdana" w:cs="Times New Roman"/>
          <w:sz w:val="24"/>
          <w:szCs w:val="24"/>
        </w:rPr>
        <w:t>products</w:t>
      </w:r>
      <w:r w:rsidR="003B61AC" w:rsidRPr="00A15FCC">
        <w:rPr>
          <w:rFonts w:ascii="Verdana" w:hAnsi="Verdana" w:cs="Times New Roman"/>
          <w:sz w:val="24"/>
          <w:szCs w:val="24"/>
        </w:rPr>
        <w:t xml:space="preserve"> </w:t>
      </w:r>
      <w:r w:rsidR="007915E6" w:rsidRPr="00A15FCC">
        <w:rPr>
          <w:rFonts w:ascii="Verdana" w:hAnsi="Verdana" w:cs="Times New Roman"/>
          <w:sz w:val="24"/>
          <w:szCs w:val="24"/>
        </w:rPr>
        <w:t>listed in category</w:t>
      </w:r>
    </w:p>
    <w:p w:rsidR="007915E6" w:rsidRPr="00A15FCC" w:rsidRDefault="00820987" w:rsidP="001D2AED">
      <w:pPr>
        <w:pStyle w:val="ListParagraph"/>
        <w:numPr>
          <w:ilvl w:val="0"/>
          <w:numId w:val="3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Gift p</w:t>
      </w:r>
      <w:r w:rsidR="007915E6" w:rsidRPr="00A15FCC">
        <w:rPr>
          <w:rFonts w:ascii="Verdana" w:hAnsi="Verdana" w:cs="Times New Roman"/>
          <w:sz w:val="24"/>
          <w:szCs w:val="24"/>
        </w:rPr>
        <w:t>roducts are shown their name and price details</w:t>
      </w:r>
    </w:p>
    <w:p w:rsidR="001D2AED" w:rsidRPr="00A15FCC" w:rsidRDefault="001D2AED" w:rsidP="001D2AED">
      <w:pPr>
        <w:pStyle w:val="ListParagraph"/>
        <w:numPr>
          <w:ilvl w:val="0"/>
          <w:numId w:val="3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</w:t>
      </w:r>
      <w:r w:rsidR="004A31F0" w:rsidRPr="00A15FCC">
        <w:rPr>
          <w:rFonts w:ascii="Verdana" w:hAnsi="Verdana" w:cs="Times New Roman"/>
          <w:sz w:val="24"/>
          <w:szCs w:val="24"/>
        </w:rPr>
        <w:t xml:space="preserve">can </w:t>
      </w:r>
      <w:r w:rsidRPr="00A15FCC">
        <w:rPr>
          <w:rFonts w:ascii="Verdana" w:hAnsi="Verdana" w:cs="Times New Roman"/>
          <w:sz w:val="24"/>
          <w:szCs w:val="24"/>
        </w:rPr>
        <w:t>search products by category and product name</w:t>
      </w:r>
    </w:p>
    <w:p w:rsidR="001D2AED" w:rsidRPr="00A15FCC" w:rsidRDefault="00820987" w:rsidP="001D2AED">
      <w:p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 xml:space="preserve">Gift product </w:t>
      </w:r>
      <w:r w:rsidR="001D2AED" w:rsidRPr="00A15FCC">
        <w:rPr>
          <w:rFonts w:ascii="Verdana" w:hAnsi="Verdana" w:cs="Times New Roman"/>
          <w:b/>
          <w:sz w:val="24"/>
          <w:szCs w:val="24"/>
        </w:rPr>
        <w:t>management:</w:t>
      </w:r>
    </w:p>
    <w:p w:rsidR="001D2AED" w:rsidRDefault="001D2AED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view the products with </w:t>
      </w:r>
      <w:r w:rsidR="00A15FCC">
        <w:rPr>
          <w:rFonts w:ascii="Verdana" w:hAnsi="Verdana" w:cs="Times New Roman"/>
          <w:sz w:val="24"/>
          <w:szCs w:val="24"/>
        </w:rPr>
        <w:t xml:space="preserve">detail </w:t>
      </w:r>
    </w:p>
    <w:p w:rsidR="00A15FCC" w:rsidRDefault="00A15FCC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view additional images of products </w:t>
      </w:r>
    </w:p>
    <w:p w:rsidR="00A15FCC" w:rsidRDefault="00A15FCC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view product type like hot and available </w:t>
      </w:r>
    </w:p>
    <w:p w:rsidR="00A15FCC" w:rsidRDefault="00A15FCC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view product status like available and out of stock </w:t>
      </w:r>
    </w:p>
    <w:p w:rsidR="00A15FCC" w:rsidRDefault="00A15FCC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User can view product price details</w:t>
      </w:r>
    </w:p>
    <w:p w:rsidR="00A15FCC" w:rsidRDefault="00A15FCC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related product </w:t>
      </w:r>
    </w:p>
    <w:p w:rsidR="001D2AED" w:rsidRPr="00A15FCC" w:rsidRDefault="001D2AED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Each products contains their description</w:t>
      </w:r>
    </w:p>
    <w:p w:rsidR="001D2AED" w:rsidRPr="00A15FCC" w:rsidRDefault="001D2AED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add product to wish list</w:t>
      </w:r>
    </w:p>
    <w:p w:rsidR="001D2AED" w:rsidRPr="00A15FCC" w:rsidRDefault="005D441F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share products</w:t>
      </w:r>
      <w:r w:rsidR="001D2AED" w:rsidRPr="00A15FCC">
        <w:rPr>
          <w:rFonts w:ascii="Verdana" w:hAnsi="Verdana" w:cs="Times New Roman"/>
          <w:sz w:val="24"/>
          <w:szCs w:val="24"/>
        </w:rPr>
        <w:t xml:space="preserve"> </w:t>
      </w:r>
      <w:r w:rsidR="000F3981" w:rsidRPr="00A15FCC">
        <w:rPr>
          <w:rFonts w:ascii="Verdana" w:hAnsi="Verdana" w:cs="Times New Roman"/>
          <w:sz w:val="24"/>
          <w:szCs w:val="24"/>
        </w:rPr>
        <w:t xml:space="preserve">details </w:t>
      </w:r>
      <w:r w:rsidR="001D2AED" w:rsidRPr="00A15FCC">
        <w:rPr>
          <w:rFonts w:ascii="Verdana" w:hAnsi="Verdana" w:cs="Times New Roman"/>
          <w:sz w:val="24"/>
          <w:szCs w:val="24"/>
        </w:rPr>
        <w:t>with social networks</w:t>
      </w:r>
    </w:p>
    <w:p w:rsidR="001D2AED" w:rsidRPr="00A15FCC" w:rsidRDefault="001D2AED" w:rsidP="001D2AED">
      <w:pPr>
        <w:pStyle w:val="ListParagraph"/>
        <w:numPr>
          <w:ilvl w:val="0"/>
          <w:numId w:val="4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post a review</w:t>
      </w:r>
    </w:p>
    <w:p w:rsidR="001D2AED" w:rsidRPr="00A15FCC" w:rsidRDefault="001D2AED" w:rsidP="001D2AED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Search:</w:t>
      </w:r>
    </w:p>
    <w:p w:rsidR="001D2AED" w:rsidRPr="00B504A4" w:rsidRDefault="001D2AED" w:rsidP="001D2AED">
      <w:pPr>
        <w:pStyle w:val="ListParagraph"/>
        <w:numPr>
          <w:ilvl w:val="0"/>
          <w:numId w:val="5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search product using desired keywords </w:t>
      </w:r>
    </w:p>
    <w:p w:rsidR="00B504A4" w:rsidRPr="00B504A4" w:rsidRDefault="00B504A4" w:rsidP="001D2AED">
      <w:pPr>
        <w:pStyle w:val="ListParagraph"/>
        <w:numPr>
          <w:ilvl w:val="0"/>
          <w:numId w:val="5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search product with price filtrations </w:t>
      </w:r>
    </w:p>
    <w:p w:rsidR="001D2AED" w:rsidRPr="00A15FCC" w:rsidRDefault="001D2AED" w:rsidP="001D2AED">
      <w:pPr>
        <w:pStyle w:val="ListParagraph"/>
        <w:numPr>
          <w:ilvl w:val="0"/>
          <w:numId w:val="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Every products are categorized by various categories</w:t>
      </w:r>
    </w:p>
    <w:p w:rsidR="00820987" w:rsidRDefault="00820987" w:rsidP="001D2AED">
      <w:pPr>
        <w:rPr>
          <w:rFonts w:ascii="Verdana" w:hAnsi="Verdana" w:cs="Times New Roman"/>
          <w:b/>
          <w:sz w:val="24"/>
          <w:szCs w:val="24"/>
        </w:rPr>
      </w:pPr>
    </w:p>
    <w:p w:rsidR="00820987" w:rsidRDefault="00820987" w:rsidP="001D2AED">
      <w:pPr>
        <w:rPr>
          <w:rFonts w:ascii="Verdana" w:hAnsi="Verdana" w:cs="Times New Roman"/>
          <w:b/>
          <w:sz w:val="24"/>
          <w:szCs w:val="24"/>
        </w:rPr>
      </w:pPr>
    </w:p>
    <w:p w:rsidR="001D2AED" w:rsidRPr="00A15FCC" w:rsidRDefault="001D2AED" w:rsidP="001D2AED">
      <w:p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lastRenderedPageBreak/>
        <w:t>Profile:</w:t>
      </w:r>
    </w:p>
    <w:p w:rsidR="001D2AED" w:rsidRDefault="001D2AED" w:rsidP="001D2AED">
      <w:pPr>
        <w:pStyle w:val="ListParagraph"/>
        <w:numPr>
          <w:ilvl w:val="0"/>
          <w:numId w:val="6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manage their profile</w:t>
      </w:r>
      <w:r w:rsidR="003B61AC" w:rsidRPr="00A15FCC">
        <w:rPr>
          <w:rFonts w:ascii="Verdana" w:hAnsi="Verdana" w:cs="Times New Roman"/>
          <w:sz w:val="24"/>
          <w:szCs w:val="24"/>
        </w:rPr>
        <w:t xml:space="preserve"> </w:t>
      </w:r>
    </w:p>
    <w:p w:rsidR="00A15FCC" w:rsidRDefault="00A15FCC" w:rsidP="001D2AED">
      <w:pPr>
        <w:pStyle w:val="ListParagraph"/>
        <w:numPr>
          <w:ilvl w:val="0"/>
          <w:numId w:val="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change their password </w:t>
      </w:r>
    </w:p>
    <w:p w:rsidR="00A15FCC" w:rsidRDefault="00A15FCC" w:rsidP="001D2AED">
      <w:pPr>
        <w:pStyle w:val="ListParagraph"/>
        <w:numPr>
          <w:ilvl w:val="0"/>
          <w:numId w:val="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manage their order details </w:t>
      </w:r>
    </w:p>
    <w:p w:rsidR="001D2AED" w:rsidRPr="00A15FCC" w:rsidRDefault="001D2AED" w:rsidP="001D2AED">
      <w:pPr>
        <w:pStyle w:val="ListParagraph"/>
        <w:numPr>
          <w:ilvl w:val="0"/>
          <w:numId w:val="6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change billing and shipping address</w:t>
      </w:r>
    </w:p>
    <w:p w:rsidR="003B61AC" w:rsidRPr="00A15FCC" w:rsidRDefault="003B61AC" w:rsidP="001D2AED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Cart:</w:t>
      </w:r>
      <w:r w:rsidRPr="00A15FCC">
        <w:rPr>
          <w:rFonts w:ascii="Verdana" w:hAnsi="Verdana" w:cs="Times New Roman"/>
          <w:b/>
          <w:sz w:val="24"/>
          <w:szCs w:val="24"/>
        </w:rPr>
        <w:tab/>
      </w:r>
    </w:p>
    <w:p w:rsidR="003B61AC" w:rsidRPr="00A15FCC" w:rsidRDefault="003B61AC" w:rsidP="003B61AC">
      <w:pPr>
        <w:pStyle w:val="ListParagraph"/>
        <w:numPr>
          <w:ilvl w:val="0"/>
          <w:numId w:val="23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buy product using cart </w:t>
      </w:r>
    </w:p>
    <w:p w:rsidR="003B61AC" w:rsidRPr="00A15FCC" w:rsidRDefault="003B61AC" w:rsidP="003B61AC">
      <w:pPr>
        <w:pStyle w:val="ListParagraph"/>
        <w:numPr>
          <w:ilvl w:val="0"/>
          <w:numId w:val="23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manage selected product in cart</w:t>
      </w:r>
    </w:p>
    <w:p w:rsidR="003B61AC" w:rsidRPr="00A15FCC" w:rsidRDefault="003B61AC" w:rsidP="003B61AC">
      <w:pPr>
        <w:pStyle w:val="ListParagraph"/>
        <w:numPr>
          <w:ilvl w:val="0"/>
          <w:numId w:val="23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use coupon code </w:t>
      </w:r>
    </w:p>
    <w:p w:rsidR="003B61AC" w:rsidRPr="00A15FCC" w:rsidRDefault="003B61AC" w:rsidP="003B61AC">
      <w:pPr>
        <w:pStyle w:val="ListParagraph"/>
        <w:numPr>
          <w:ilvl w:val="0"/>
          <w:numId w:val="23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choose their payment method</w:t>
      </w:r>
    </w:p>
    <w:p w:rsidR="00D64074" w:rsidRPr="00A15FCC" w:rsidRDefault="00D64074" w:rsidP="003B61AC">
      <w:pPr>
        <w:pStyle w:val="ListParagraph"/>
        <w:numPr>
          <w:ilvl w:val="0"/>
          <w:numId w:val="23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pay their payment using direct bank transfer , </w:t>
      </w:r>
      <w:r w:rsidR="00820987">
        <w:rPr>
          <w:rFonts w:ascii="Verdana" w:hAnsi="Verdana" w:cs="Times New Roman"/>
          <w:sz w:val="24"/>
          <w:szCs w:val="24"/>
        </w:rPr>
        <w:t xml:space="preserve">cash on delivery </w:t>
      </w:r>
      <w:r w:rsidRPr="00A15FCC">
        <w:rPr>
          <w:rFonts w:ascii="Verdana" w:hAnsi="Verdana" w:cs="Times New Roman"/>
          <w:sz w:val="24"/>
          <w:szCs w:val="24"/>
        </w:rPr>
        <w:t xml:space="preserve">and PayPal </w:t>
      </w:r>
    </w:p>
    <w:p w:rsidR="001D2AED" w:rsidRPr="00A15FCC" w:rsidRDefault="001D2AED" w:rsidP="001D2AED">
      <w:p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Wish list:</w:t>
      </w:r>
    </w:p>
    <w:p w:rsidR="001D2AED" w:rsidRDefault="001D2AED" w:rsidP="001D2AED">
      <w:pPr>
        <w:pStyle w:val="ListParagraph"/>
        <w:numPr>
          <w:ilvl w:val="0"/>
          <w:numId w:val="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 can view wish list products</w:t>
      </w:r>
      <w:r w:rsidR="003B61AC" w:rsidRPr="00A15FCC">
        <w:rPr>
          <w:rFonts w:ascii="Verdana" w:hAnsi="Verdana" w:cs="Times New Roman"/>
          <w:sz w:val="24"/>
          <w:szCs w:val="24"/>
        </w:rPr>
        <w:t xml:space="preserve"> </w:t>
      </w:r>
    </w:p>
    <w:p w:rsidR="001D2AED" w:rsidRDefault="001D2AED" w:rsidP="001D2AED">
      <w:pPr>
        <w:pStyle w:val="ListParagraph"/>
        <w:numPr>
          <w:ilvl w:val="0"/>
          <w:numId w:val="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User can </w:t>
      </w:r>
      <w:r w:rsidR="004F49F4" w:rsidRPr="00A15FCC">
        <w:rPr>
          <w:rFonts w:ascii="Verdana" w:hAnsi="Verdana" w:cs="Times New Roman"/>
          <w:sz w:val="24"/>
          <w:szCs w:val="24"/>
        </w:rPr>
        <w:t xml:space="preserve">buy wish list products  </w:t>
      </w:r>
    </w:p>
    <w:p w:rsidR="00B504A4" w:rsidRPr="00A15FCC" w:rsidRDefault="00B504A4" w:rsidP="001D2AED">
      <w:pPr>
        <w:pStyle w:val="ListParagraph"/>
        <w:numPr>
          <w:ilvl w:val="0"/>
          <w:numId w:val="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share </w:t>
      </w:r>
      <w:proofErr w:type="spellStart"/>
      <w:r>
        <w:rPr>
          <w:rFonts w:ascii="Verdana" w:hAnsi="Verdana" w:cs="Times New Roman"/>
          <w:sz w:val="24"/>
          <w:szCs w:val="24"/>
        </w:rPr>
        <w:t>wishlist</w:t>
      </w:r>
      <w:proofErr w:type="spellEnd"/>
      <w:r>
        <w:rPr>
          <w:rFonts w:ascii="Verdana" w:hAnsi="Verdana" w:cs="Times New Roman"/>
          <w:sz w:val="24"/>
          <w:szCs w:val="24"/>
        </w:rPr>
        <w:t xml:space="preserve"> details with social networks </w:t>
      </w:r>
    </w:p>
    <w:p w:rsidR="000F024F" w:rsidRDefault="000F024F" w:rsidP="001D2AED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>Banner:</w:t>
      </w:r>
    </w:p>
    <w:p w:rsidR="000F024F" w:rsidRDefault="000F024F" w:rsidP="000F024F">
      <w:pPr>
        <w:pStyle w:val="ListParagraph"/>
        <w:numPr>
          <w:ilvl w:val="0"/>
          <w:numId w:val="28"/>
        </w:numPr>
        <w:rPr>
          <w:rFonts w:ascii="Verdana" w:hAnsi="Verdana" w:cs="Times New Roman"/>
          <w:sz w:val="24"/>
          <w:szCs w:val="24"/>
        </w:rPr>
      </w:pPr>
      <w:r w:rsidRPr="000F024F">
        <w:rPr>
          <w:rFonts w:ascii="Verdana" w:hAnsi="Verdana" w:cs="Times New Roman"/>
          <w:sz w:val="24"/>
          <w:szCs w:val="24"/>
        </w:rPr>
        <w:t xml:space="preserve">User can view banners </w:t>
      </w:r>
    </w:p>
    <w:p w:rsidR="000F024F" w:rsidRDefault="000F024F" w:rsidP="000F024F">
      <w:pPr>
        <w:pStyle w:val="ListParagraph"/>
        <w:numPr>
          <w:ilvl w:val="0"/>
          <w:numId w:val="28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re-direct their ads links </w:t>
      </w:r>
    </w:p>
    <w:p w:rsidR="000F024F" w:rsidRPr="000F024F" w:rsidRDefault="000F024F" w:rsidP="000F024F">
      <w:pPr>
        <w:pStyle w:val="ListParagraph"/>
        <w:numPr>
          <w:ilvl w:val="0"/>
          <w:numId w:val="28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also can view Google ads </w:t>
      </w:r>
    </w:p>
    <w:p w:rsidR="000F024F" w:rsidRPr="000F024F" w:rsidRDefault="000F024F" w:rsidP="000F024F">
      <w:pPr>
        <w:rPr>
          <w:rFonts w:ascii="Verdana" w:hAnsi="Verdana" w:cs="Times New Roman"/>
          <w:b/>
          <w:sz w:val="24"/>
          <w:szCs w:val="24"/>
        </w:rPr>
      </w:pPr>
      <w:r w:rsidRPr="000F024F">
        <w:rPr>
          <w:rFonts w:ascii="Verdana" w:hAnsi="Verdana" w:cs="Times New Roman"/>
          <w:b/>
          <w:sz w:val="24"/>
          <w:szCs w:val="24"/>
        </w:rPr>
        <w:t>Advance feature:</w:t>
      </w:r>
    </w:p>
    <w:p w:rsidR="000F024F" w:rsidRDefault="000F024F" w:rsidP="000F024F">
      <w:pPr>
        <w:pStyle w:val="ListParagraph"/>
        <w:numPr>
          <w:ilvl w:val="0"/>
          <w:numId w:val="30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Payment gateway </w:t>
      </w:r>
    </w:p>
    <w:p w:rsidR="000F024F" w:rsidRPr="000F024F" w:rsidRDefault="000F024F" w:rsidP="000F024F">
      <w:pPr>
        <w:pStyle w:val="ListParagraph"/>
        <w:numPr>
          <w:ilvl w:val="0"/>
          <w:numId w:val="30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Discount coupon </w:t>
      </w:r>
    </w:p>
    <w:p w:rsidR="00820987" w:rsidRDefault="00820987" w:rsidP="00820987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>Blog:</w:t>
      </w:r>
    </w:p>
    <w:p w:rsidR="00820987" w:rsidRPr="00820987" w:rsidRDefault="00820987" w:rsidP="00820987">
      <w:pPr>
        <w:pStyle w:val="ListParagraph"/>
        <w:numPr>
          <w:ilvl w:val="0"/>
          <w:numId w:val="41"/>
        </w:num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User can view blog with title</w:t>
      </w:r>
    </w:p>
    <w:p w:rsidR="00820987" w:rsidRPr="00820987" w:rsidRDefault="00820987" w:rsidP="00820987">
      <w:pPr>
        <w:pStyle w:val="ListParagraph"/>
        <w:numPr>
          <w:ilvl w:val="0"/>
          <w:numId w:val="41"/>
        </w:num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Each blog contains their details </w:t>
      </w:r>
    </w:p>
    <w:p w:rsidR="00820987" w:rsidRPr="00820987" w:rsidRDefault="00820987" w:rsidP="00820987">
      <w:pPr>
        <w:pStyle w:val="ListParagraph"/>
        <w:numPr>
          <w:ilvl w:val="0"/>
          <w:numId w:val="41"/>
        </w:num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post comment in blog </w:t>
      </w:r>
    </w:p>
    <w:p w:rsidR="00820987" w:rsidRPr="00820987" w:rsidRDefault="00820987" w:rsidP="00820987">
      <w:pPr>
        <w:pStyle w:val="ListParagraph"/>
        <w:numPr>
          <w:ilvl w:val="0"/>
          <w:numId w:val="41"/>
        </w:num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User can share blog details through social networks   </w:t>
      </w:r>
    </w:p>
    <w:p w:rsidR="00820987" w:rsidRDefault="00820987" w:rsidP="00820987">
      <w:pPr>
        <w:rPr>
          <w:rFonts w:ascii="Verdana" w:hAnsi="Verdana" w:cs="Times New Roman"/>
          <w:b/>
          <w:sz w:val="24"/>
          <w:szCs w:val="24"/>
        </w:rPr>
      </w:pPr>
    </w:p>
    <w:p w:rsidR="00820987" w:rsidRDefault="00820987" w:rsidP="00820987">
      <w:pPr>
        <w:rPr>
          <w:rFonts w:ascii="Verdana" w:hAnsi="Verdana" w:cs="Times New Roman"/>
          <w:b/>
          <w:sz w:val="24"/>
          <w:szCs w:val="24"/>
        </w:rPr>
      </w:pPr>
    </w:p>
    <w:p w:rsidR="001D2AED" w:rsidRPr="00A15FCC" w:rsidRDefault="001D2AED" w:rsidP="00820987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CMS Page:</w:t>
      </w:r>
    </w:p>
    <w:p w:rsidR="001D2AED" w:rsidRPr="00A15FCC" w:rsidRDefault="001D2AED" w:rsidP="001D2AED">
      <w:pPr>
        <w:pStyle w:val="ListParagraph"/>
        <w:numPr>
          <w:ilvl w:val="0"/>
          <w:numId w:val="9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bout us</w:t>
      </w:r>
    </w:p>
    <w:p w:rsidR="001D2AED" w:rsidRPr="00A15FCC" w:rsidRDefault="001D2AED" w:rsidP="001D2AED">
      <w:pPr>
        <w:pStyle w:val="ListParagraph"/>
        <w:numPr>
          <w:ilvl w:val="0"/>
          <w:numId w:val="9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ontact us</w:t>
      </w:r>
    </w:p>
    <w:p w:rsidR="00820987" w:rsidRPr="00820987" w:rsidRDefault="00820987" w:rsidP="001D2AED">
      <w:pPr>
        <w:pStyle w:val="ListParagraph"/>
        <w:numPr>
          <w:ilvl w:val="0"/>
          <w:numId w:val="9"/>
        </w:numPr>
        <w:rPr>
          <w:rFonts w:ascii="Verdana" w:hAnsi="Verdana" w:cs="Times New Roman"/>
          <w:sz w:val="24"/>
          <w:szCs w:val="24"/>
        </w:rPr>
      </w:pPr>
      <w:r w:rsidRPr="00820987">
        <w:rPr>
          <w:rFonts w:ascii="Verdana" w:hAnsi="Verdana" w:cs="Times New Roman"/>
          <w:sz w:val="24"/>
          <w:szCs w:val="24"/>
        </w:rPr>
        <w:t>FAQ</w:t>
      </w:r>
    </w:p>
    <w:p w:rsidR="00820987" w:rsidRPr="00820987" w:rsidRDefault="00820987" w:rsidP="001D2AED">
      <w:pPr>
        <w:pStyle w:val="ListParagraph"/>
        <w:numPr>
          <w:ilvl w:val="0"/>
          <w:numId w:val="9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Customer service </w:t>
      </w:r>
    </w:p>
    <w:p w:rsidR="001D2AED" w:rsidRPr="00A15FCC" w:rsidRDefault="001D2AED" w:rsidP="001D2AED">
      <w:pPr>
        <w:pStyle w:val="ListParagraph"/>
        <w:numPr>
          <w:ilvl w:val="0"/>
          <w:numId w:val="9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Terms &amp; conditions</w:t>
      </w:r>
    </w:p>
    <w:p w:rsidR="001D2AED" w:rsidRPr="00A15FCC" w:rsidRDefault="00666BF4" w:rsidP="00666BF4">
      <w:pPr>
        <w:pStyle w:val="ListParagraph"/>
        <w:numPr>
          <w:ilvl w:val="0"/>
          <w:numId w:val="9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Privacy policy </w:t>
      </w:r>
    </w:p>
    <w:p w:rsidR="00BD5203" w:rsidRPr="00A15FCC" w:rsidRDefault="00BD5203" w:rsidP="00666BF4">
      <w:pPr>
        <w:pStyle w:val="ListParagraph"/>
        <w:numPr>
          <w:ilvl w:val="0"/>
          <w:numId w:val="9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Social network connections</w:t>
      </w:r>
    </w:p>
    <w:p w:rsidR="00666BF4" w:rsidRPr="00A15FCC" w:rsidRDefault="00666BF4" w:rsidP="00CB27A3">
      <w:pPr>
        <w:ind w:left="2880" w:firstLine="720"/>
        <w:rPr>
          <w:rFonts w:ascii="Verdana" w:hAnsi="Verdana" w:cs="Times New Roman"/>
          <w:b/>
          <w:color w:val="E36C0A" w:themeColor="accent6" w:themeShade="BF"/>
          <w:sz w:val="24"/>
          <w:szCs w:val="24"/>
        </w:rPr>
      </w:pPr>
      <w:r w:rsidRPr="00A15FCC">
        <w:rPr>
          <w:rFonts w:ascii="Verdana" w:hAnsi="Verdana" w:cs="Times New Roman"/>
          <w:b/>
          <w:color w:val="E36C0A" w:themeColor="accent6" w:themeShade="BF"/>
          <w:sz w:val="24"/>
          <w:szCs w:val="24"/>
        </w:rPr>
        <w:t xml:space="preserve">ADMIN VIEW </w:t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Login:</w:t>
      </w:r>
    </w:p>
    <w:p w:rsidR="00666BF4" w:rsidRPr="00A15FCC" w:rsidRDefault="00666BF4" w:rsidP="00666BF4">
      <w:pPr>
        <w:pStyle w:val="ListParagraph"/>
        <w:numPr>
          <w:ilvl w:val="0"/>
          <w:numId w:val="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dmin can login with valid username and password</w:t>
      </w:r>
    </w:p>
    <w:p w:rsidR="00666BF4" w:rsidRPr="00A15FCC" w:rsidRDefault="00666BF4" w:rsidP="00666BF4">
      <w:pPr>
        <w:pStyle w:val="ListParagraph"/>
        <w:numPr>
          <w:ilvl w:val="0"/>
          <w:numId w:val="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Form is validated with JQuery </w:t>
      </w:r>
    </w:p>
    <w:p w:rsidR="00666BF4" w:rsidRPr="00A15FCC" w:rsidRDefault="00666BF4" w:rsidP="00666BF4">
      <w:pPr>
        <w:pStyle w:val="ListParagraph"/>
        <w:numPr>
          <w:ilvl w:val="0"/>
          <w:numId w:val="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Forget option also available in login form</w:t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Dashboard:</w:t>
      </w:r>
    </w:p>
    <w:p w:rsidR="00666BF4" w:rsidRPr="00A15FCC" w:rsidRDefault="00666BF4" w:rsidP="00666BF4">
      <w:pPr>
        <w:pStyle w:val="ListParagraph"/>
        <w:numPr>
          <w:ilvl w:val="0"/>
          <w:numId w:val="10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view comments and pages at a glance </w:t>
      </w:r>
    </w:p>
    <w:p w:rsidR="00666BF4" w:rsidRPr="00A15FCC" w:rsidRDefault="00666BF4" w:rsidP="00666BF4">
      <w:pPr>
        <w:pStyle w:val="ListParagraph"/>
        <w:numPr>
          <w:ilvl w:val="0"/>
          <w:numId w:val="10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Recent published post can be view by admin</w:t>
      </w:r>
    </w:p>
    <w:p w:rsidR="00666BF4" w:rsidRPr="00C97299" w:rsidRDefault="00666BF4" w:rsidP="00666BF4">
      <w:pPr>
        <w:pStyle w:val="ListParagraph"/>
        <w:numPr>
          <w:ilvl w:val="0"/>
          <w:numId w:val="10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dmin can take quick notes using quick draft</w:t>
      </w:r>
    </w:p>
    <w:p w:rsidR="00C97299" w:rsidRPr="00A15FCC" w:rsidRDefault="00C97299" w:rsidP="00666BF4">
      <w:pPr>
        <w:pStyle w:val="ListParagraph"/>
        <w:numPr>
          <w:ilvl w:val="0"/>
          <w:numId w:val="10"/>
        </w:num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view order status and review </w:t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Posts:</w:t>
      </w:r>
    </w:p>
    <w:p w:rsidR="00666BF4" w:rsidRPr="00A15FCC" w:rsidRDefault="00666BF4" w:rsidP="00666BF4">
      <w:pPr>
        <w:pStyle w:val="ListParagraph"/>
        <w:numPr>
          <w:ilvl w:val="0"/>
          <w:numId w:val="1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</w:t>
      </w:r>
      <w:r w:rsidR="00820987">
        <w:rPr>
          <w:rFonts w:ascii="Verdana" w:hAnsi="Verdana" w:cs="Times New Roman"/>
          <w:sz w:val="24"/>
          <w:szCs w:val="24"/>
        </w:rPr>
        <w:t xml:space="preserve">blog </w:t>
      </w:r>
      <w:r w:rsidRPr="00A15FCC">
        <w:rPr>
          <w:rFonts w:ascii="Verdana" w:hAnsi="Verdana" w:cs="Times New Roman"/>
          <w:sz w:val="24"/>
          <w:szCs w:val="24"/>
        </w:rPr>
        <w:t>posts</w:t>
      </w:r>
      <w:r w:rsidR="00EE0EA4" w:rsidRPr="00A15FCC">
        <w:rPr>
          <w:rFonts w:ascii="Verdana" w:hAnsi="Verdana" w:cs="Times New Roman"/>
          <w:sz w:val="24"/>
          <w:szCs w:val="24"/>
        </w:rPr>
        <w:t xml:space="preserve"> </w:t>
      </w:r>
      <w:r w:rsidRPr="00A15FCC">
        <w:rPr>
          <w:rFonts w:ascii="Verdana" w:hAnsi="Verdana" w:cs="Times New Roman"/>
          <w:sz w:val="24"/>
          <w:szCs w:val="24"/>
        </w:rPr>
        <w:t xml:space="preserve">are managed by the admin </w:t>
      </w:r>
    </w:p>
    <w:p w:rsidR="00666BF4" w:rsidRPr="00A15FCC" w:rsidRDefault="00A5452A" w:rsidP="00666BF4">
      <w:pPr>
        <w:pStyle w:val="ListParagraph"/>
        <w:numPr>
          <w:ilvl w:val="0"/>
          <w:numId w:val="11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Blogs</w:t>
      </w:r>
      <w:r w:rsidR="00666BF4" w:rsidRPr="00A15FCC">
        <w:rPr>
          <w:rFonts w:ascii="Verdana" w:hAnsi="Verdana" w:cs="Times New Roman"/>
          <w:sz w:val="24"/>
          <w:szCs w:val="24"/>
        </w:rPr>
        <w:t xml:space="preserve"> are filtered using date, category</w:t>
      </w:r>
    </w:p>
    <w:p w:rsidR="00666BF4" w:rsidRPr="00A15FCC" w:rsidRDefault="00666BF4" w:rsidP="00666BF4">
      <w:pPr>
        <w:pStyle w:val="ListParagraph"/>
        <w:numPr>
          <w:ilvl w:val="0"/>
          <w:numId w:val="1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</w:t>
      </w:r>
      <w:r w:rsidR="00A5452A">
        <w:rPr>
          <w:rFonts w:ascii="Verdana" w:hAnsi="Verdana" w:cs="Times New Roman"/>
          <w:sz w:val="24"/>
          <w:szCs w:val="24"/>
        </w:rPr>
        <w:t>blog</w:t>
      </w:r>
      <w:r w:rsidRPr="00A15FCC">
        <w:rPr>
          <w:rFonts w:ascii="Verdana" w:hAnsi="Verdana" w:cs="Times New Roman"/>
          <w:sz w:val="24"/>
          <w:szCs w:val="24"/>
        </w:rPr>
        <w:t xml:space="preserve"> using search box  </w:t>
      </w:r>
    </w:p>
    <w:p w:rsidR="00666BF4" w:rsidRPr="00A15FCC" w:rsidRDefault="00666BF4" w:rsidP="00666BF4">
      <w:pPr>
        <w:pStyle w:val="ListParagraph"/>
        <w:numPr>
          <w:ilvl w:val="0"/>
          <w:numId w:val="1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add and manage new category for the post </w:t>
      </w:r>
    </w:p>
    <w:p w:rsidR="00666BF4" w:rsidRPr="00A15FCC" w:rsidRDefault="00666BF4" w:rsidP="00666BF4">
      <w:pPr>
        <w:pStyle w:val="ListParagraph"/>
        <w:numPr>
          <w:ilvl w:val="0"/>
          <w:numId w:val="11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dmin can add and manage new keyword for the post</w:t>
      </w:r>
      <w:r w:rsidRPr="00A15FCC">
        <w:rPr>
          <w:rFonts w:ascii="Verdana" w:hAnsi="Verdana" w:cs="Times New Roman"/>
          <w:b/>
          <w:sz w:val="24"/>
          <w:szCs w:val="24"/>
        </w:rPr>
        <w:t xml:space="preserve"> </w:t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Media: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ll media</w:t>
      </w:r>
      <w:r w:rsidR="007F1DA6" w:rsidRPr="00A15FCC">
        <w:rPr>
          <w:rFonts w:ascii="Verdana" w:hAnsi="Verdana" w:cs="Times New Roman"/>
          <w:sz w:val="24"/>
          <w:szCs w:val="24"/>
        </w:rPr>
        <w:t xml:space="preserve"> </w:t>
      </w:r>
      <w:r w:rsidR="00EA61CD" w:rsidRPr="00A15FCC">
        <w:rPr>
          <w:rFonts w:ascii="Verdana" w:hAnsi="Verdana" w:cs="Times New Roman"/>
          <w:sz w:val="24"/>
          <w:szCs w:val="24"/>
        </w:rPr>
        <w:t xml:space="preserve">related with multivendor ecommerce script are </w:t>
      </w:r>
      <w:r w:rsidRPr="00A15FCC">
        <w:rPr>
          <w:rFonts w:ascii="Verdana" w:hAnsi="Verdana" w:cs="Times New Roman"/>
          <w:sz w:val="24"/>
          <w:szCs w:val="24"/>
        </w:rPr>
        <w:t>managed by the admin</w:t>
      </w:r>
      <w:r w:rsidR="007F1DA6" w:rsidRPr="00A15FCC">
        <w:rPr>
          <w:rFonts w:ascii="Verdana" w:hAnsi="Verdana" w:cs="Times New Roman"/>
          <w:sz w:val="24"/>
          <w:szCs w:val="24"/>
        </w:rPr>
        <w:t xml:space="preserve"> 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Media are filtered using date, category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media using search box  </w:t>
      </w:r>
    </w:p>
    <w:p w:rsidR="009E1949" w:rsidRDefault="009E1949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br w:type="page"/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Pages: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pages are managed by the admin 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Pages are filtered using date, category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pages using search box </w:t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Comments: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comments </w:t>
      </w:r>
      <w:r w:rsidR="00297982" w:rsidRPr="00A15FCC">
        <w:rPr>
          <w:rFonts w:ascii="Verdana" w:hAnsi="Verdana" w:cs="Times New Roman"/>
          <w:sz w:val="24"/>
          <w:szCs w:val="24"/>
        </w:rPr>
        <w:t>related with product</w:t>
      </w:r>
      <w:r w:rsidR="007F1DA6" w:rsidRPr="00A15FCC">
        <w:rPr>
          <w:rFonts w:ascii="Verdana" w:hAnsi="Verdana" w:cs="Times New Roman"/>
          <w:sz w:val="24"/>
          <w:szCs w:val="24"/>
        </w:rPr>
        <w:t xml:space="preserve"> </w:t>
      </w:r>
      <w:r w:rsidRPr="00A15FCC">
        <w:rPr>
          <w:rFonts w:ascii="Verdana" w:hAnsi="Verdana" w:cs="Times New Roman"/>
          <w:sz w:val="24"/>
          <w:szCs w:val="24"/>
        </w:rPr>
        <w:t xml:space="preserve">are managed by the admin 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omments are filtered using date, category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comments using search box  </w:t>
      </w:r>
    </w:p>
    <w:p w:rsidR="00666BF4" w:rsidRPr="00A15FCC" w:rsidRDefault="009E1949" w:rsidP="00666BF4">
      <w:p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 xml:space="preserve"> </w:t>
      </w:r>
      <w:r w:rsidR="00666BF4" w:rsidRPr="00A15FCC">
        <w:rPr>
          <w:rFonts w:ascii="Verdana" w:hAnsi="Verdana" w:cs="Times New Roman"/>
          <w:b/>
          <w:sz w:val="24"/>
          <w:szCs w:val="24"/>
        </w:rPr>
        <w:t>Contact: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contact form are managed by the admin 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ontact forms are filtered using date, category</w:t>
      </w:r>
    </w:p>
    <w:p w:rsidR="00666BF4" w:rsidRPr="00A15FCC" w:rsidRDefault="00666BF4" w:rsidP="00666BF4">
      <w:pPr>
        <w:pStyle w:val="ListParagraph"/>
        <w:numPr>
          <w:ilvl w:val="0"/>
          <w:numId w:val="12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contact form using search box  </w:t>
      </w:r>
    </w:p>
    <w:p w:rsidR="00666BF4" w:rsidRPr="00A15FCC" w:rsidRDefault="00666BF4" w:rsidP="00666BF4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Order management:</w:t>
      </w:r>
    </w:p>
    <w:p w:rsidR="00666BF4" w:rsidRPr="00A15FCC" w:rsidRDefault="00666BF4" w:rsidP="00666BF4">
      <w:pPr>
        <w:pStyle w:val="ListParagraph"/>
        <w:numPr>
          <w:ilvl w:val="0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Order</w:t>
      </w:r>
    </w:p>
    <w:p w:rsidR="00666BF4" w:rsidRDefault="00953FB2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manage  all </w:t>
      </w:r>
      <w:r w:rsidR="009E1949">
        <w:rPr>
          <w:rFonts w:ascii="Verdana" w:hAnsi="Verdana" w:cs="Times New Roman"/>
          <w:sz w:val="24"/>
          <w:szCs w:val="24"/>
        </w:rPr>
        <w:t xml:space="preserve">gift </w:t>
      </w:r>
      <w:r>
        <w:rPr>
          <w:rFonts w:ascii="Verdana" w:hAnsi="Verdana" w:cs="Times New Roman"/>
          <w:sz w:val="24"/>
          <w:szCs w:val="24"/>
        </w:rPr>
        <w:t xml:space="preserve">product orders </w:t>
      </w:r>
    </w:p>
    <w:p w:rsidR="00953FB2" w:rsidRDefault="00953FB2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Order conformation mail send user through mail </w:t>
      </w:r>
    </w:p>
    <w:p w:rsidR="00953FB2" w:rsidRPr="00A15FCC" w:rsidRDefault="00953FB2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Manage dispatch order details </w:t>
      </w:r>
    </w:p>
    <w:p w:rsidR="00666BF4" w:rsidRPr="00A15FCC" w:rsidRDefault="00666BF4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Orders are filtered using date, customer name</w:t>
      </w:r>
    </w:p>
    <w:p w:rsidR="00666BF4" w:rsidRPr="00A15FCC" w:rsidRDefault="00666BF4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order using search box  </w:t>
      </w:r>
    </w:p>
    <w:p w:rsidR="00666BF4" w:rsidRPr="00A15FCC" w:rsidRDefault="00666BF4" w:rsidP="00666BF4">
      <w:pPr>
        <w:pStyle w:val="ListParagraph"/>
        <w:numPr>
          <w:ilvl w:val="0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oupons</w:t>
      </w:r>
    </w:p>
    <w:p w:rsidR="001B6A1C" w:rsidRPr="00A15FCC" w:rsidRDefault="00666BF4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coupons </w:t>
      </w:r>
      <w:r w:rsidR="001B6A1C" w:rsidRPr="00A15FCC">
        <w:rPr>
          <w:rFonts w:ascii="Verdana" w:hAnsi="Verdana" w:cs="Times New Roman"/>
          <w:sz w:val="24"/>
          <w:szCs w:val="24"/>
        </w:rPr>
        <w:t xml:space="preserve">of </w:t>
      </w:r>
      <w:r w:rsidR="009E1949">
        <w:rPr>
          <w:rFonts w:ascii="Verdana" w:hAnsi="Verdana" w:cs="Times New Roman"/>
          <w:sz w:val="24"/>
          <w:szCs w:val="24"/>
        </w:rPr>
        <w:t xml:space="preserve">gift </w:t>
      </w:r>
      <w:r w:rsidR="001B6A1C" w:rsidRPr="00A15FCC">
        <w:rPr>
          <w:rFonts w:ascii="Verdana" w:hAnsi="Verdana" w:cs="Times New Roman"/>
          <w:sz w:val="24"/>
          <w:szCs w:val="24"/>
        </w:rPr>
        <w:t xml:space="preserve">products </w:t>
      </w:r>
      <w:r w:rsidRPr="00A15FCC">
        <w:rPr>
          <w:rFonts w:ascii="Verdana" w:hAnsi="Verdana" w:cs="Times New Roman"/>
          <w:sz w:val="24"/>
          <w:szCs w:val="24"/>
        </w:rPr>
        <w:t>are managed by the admin</w:t>
      </w:r>
      <w:r w:rsidR="007F1DA6" w:rsidRPr="00A15FCC">
        <w:rPr>
          <w:rFonts w:ascii="Verdana" w:hAnsi="Verdana" w:cs="Times New Roman"/>
          <w:sz w:val="24"/>
          <w:szCs w:val="24"/>
        </w:rPr>
        <w:t xml:space="preserve"> </w:t>
      </w:r>
    </w:p>
    <w:p w:rsidR="00666BF4" w:rsidRPr="00A15FCC" w:rsidRDefault="00666BF4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oupons are filtered using date, type</w:t>
      </w:r>
    </w:p>
    <w:p w:rsidR="00666BF4" w:rsidRPr="00A15FCC" w:rsidRDefault="00666BF4" w:rsidP="00666BF4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coupons using search box  </w:t>
      </w:r>
    </w:p>
    <w:p w:rsidR="00666BF4" w:rsidRPr="00A15FCC" w:rsidRDefault="00666BF4" w:rsidP="00666BF4">
      <w:pPr>
        <w:pStyle w:val="ListParagraph"/>
        <w:numPr>
          <w:ilvl w:val="0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Reports</w:t>
      </w:r>
    </w:p>
    <w:p w:rsidR="00666BF4" w:rsidRDefault="00666BF4" w:rsidP="00953FB2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</w:t>
      </w:r>
      <w:r w:rsidR="00953FB2">
        <w:rPr>
          <w:rFonts w:ascii="Verdana" w:hAnsi="Verdana" w:cs="Times New Roman"/>
          <w:sz w:val="24"/>
          <w:szCs w:val="24"/>
        </w:rPr>
        <w:t>take report by sold product with category</w:t>
      </w:r>
    </w:p>
    <w:p w:rsidR="00953FB2" w:rsidRDefault="00953FB2" w:rsidP="00953FB2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take report by user and vendor details </w:t>
      </w:r>
    </w:p>
    <w:p w:rsidR="00953FB2" w:rsidRPr="00A15FCC" w:rsidRDefault="00953FB2" w:rsidP="00953FB2">
      <w:pPr>
        <w:pStyle w:val="ListParagraph"/>
        <w:numPr>
          <w:ilvl w:val="2"/>
          <w:numId w:val="15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take report by day, week and month </w:t>
      </w:r>
    </w:p>
    <w:p w:rsidR="00FF6B1E" w:rsidRDefault="00FF6B1E" w:rsidP="00666BF4">
      <w:pPr>
        <w:pStyle w:val="ListParagraph"/>
        <w:numPr>
          <w:ilvl w:val="0"/>
          <w:numId w:val="1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Tax </w:t>
      </w:r>
    </w:p>
    <w:p w:rsidR="00FF6B1E" w:rsidRDefault="00FF6B1E" w:rsidP="00FF6B1E">
      <w:pPr>
        <w:pStyle w:val="ListParagraph"/>
        <w:numPr>
          <w:ilvl w:val="2"/>
          <w:numId w:val="1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define tax for products </w:t>
      </w:r>
    </w:p>
    <w:p w:rsidR="00FF6B1E" w:rsidRDefault="00FF6B1E" w:rsidP="00FF6B1E">
      <w:pPr>
        <w:pStyle w:val="ListParagraph"/>
        <w:numPr>
          <w:ilvl w:val="2"/>
          <w:numId w:val="1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add tax details for each product </w:t>
      </w:r>
    </w:p>
    <w:p w:rsidR="00FF6B1E" w:rsidRDefault="00FF6B1E" w:rsidP="00FF6B1E">
      <w:pPr>
        <w:pStyle w:val="ListParagraph"/>
        <w:numPr>
          <w:ilvl w:val="2"/>
          <w:numId w:val="1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take report of tax details </w:t>
      </w:r>
    </w:p>
    <w:p w:rsidR="00666BF4" w:rsidRDefault="00666BF4" w:rsidP="00666BF4">
      <w:pPr>
        <w:pStyle w:val="ListParagraph"/>
        <w:numPr>
          <w:ilvl w:val="0"/>
          <w:numId w:val="16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dmin can view system status</w:t>
      </w:r>
    </w:p>
    <w:p w:rsidR="00C52287" w:rsidRPr="00A15FCC" w:rsidRDefault="00C52287" w:rsidP="00666BF4">
      <w:pPr>
        <w:pStyle w:val="ListParagraph"/>
        <w:numPr>
          <w:ilvl w:val="0"/>
          <w:numId w:val="16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set session time out for users </w:t>
      </w:r>
    </w:p>
    <w:p w:rsidR="00087E58" w:rsidRPr="00A15FCC" w:rsidRDefault="00051A5F" w:rsidP="00087E58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P</w:t>
      </w:r>
      <w:r w:rsidR="00087E58" w:rsidRPr="00A15FCC">
        <w:rPr>
          <w:rFonts w:ascii="Verdana" w:hAnsi="Verdana" w:cs="Times New Roman"/>
          <w:b/>
          <w:sz w:val="24"/>
          <w:szCs w:val="24"/>
        </w:rPr>
        <w:t>roduct management:</w:t>
      </w:r>
    </w:p>
    <w:p w:rsidR="00087E58" w:rsidRPr="00A15FCC" w:rsidRDefault="00087E58" w:rsidP="00087E58">
      <w:pPr>
        <w:pStyle w:val="ListParagraph"/>
        <w:numPr>
          <w:ilvl w:val="0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Products </w:t>
      </w:r>
    </w:p>
    <w:p w:rsidR="00087E58" w:rsidRDefault="00953FB2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add new product </w:t>
      </w:r>
    </w:p>
    <w:p w:rsidR="00953FB2" w:rsidRDefault="00953FB2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add product type </w:t>
      </w:r>
    </w:p>
    <w:p w:rsidR="00953FB2" w:rsidRDefault="00953FB2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d product tag </w:t>
      </w:r>
    </w:p>
    <w:p w:rsidR="00953FB2" w:rsidRDefault="00953FB2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Entering details about product </w:t>
      </w:r>
    </w:p>
    <w:p w:rsidR="00953FB2" w:rsidRDefault="00953FB2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Manage their product details </w:t>
      </w:r>
    </w:p>
    <w:p w:rsidR="00FF6B1E" w:rsidRDefault="00FF6B1E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have low-stock alert in product session </w:t>
      </w:r>
    </w:p>
    <w:p w:rsidR="00FF6B1E" w:rsidRPr="00A15FCC" w:rsidRDefault="00FF6B1E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If product reach the deadline 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Products are filtered using date, category, type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products using search box  </w:t>
      </w:r>
    </w:p>
    <w:p w:rsidR="00087E58" w:rsidRPr="00A15FCC" w:rsidRDefault="00087E58" w:rsidP="00087E58">
      <w:pPr>
        <w:pStyle w:val="ListParagraph"/>
        <w:numPr>
          <w:ilvl w:val="0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ategory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</w:t>
      </w:r>
      <w:r w:rsidR="009C4028">
        <w:rPr>
          <w:rFonts w:ascii="Verdana" w:hAnsi="Verdana" w:cs="Times New Roman"/>
          <w:sz w:val="24"/>
          <w:szCs w:val="24"/>
        </w:rPr>
        <w:t xml:space="preserve">gift </w:t>
      </w:r>
      <w:r w:rsidR="00A20828" w:rsidRPr="00A15FCC">
        <w:rPr>
          <w:rFonts w:ascii="Verdana" w:hAnsi="Verdana" w:cs="Times New Roman"/>
          <w:sz w:val="24"/>
          <w:szCs w:val="24"/>
        </w:rPr>
        <w:t xml:space="preserve">product </w:t>
      </w:r>
      <w:r w:rsidRPr="00A15FCC">
        <w:rPr>
          <w:rFonts w:ascii="Verdana" w:hAnsi="Verdana" w:cs="Times New Roman"/>
          <w:sz w:val="24"/>
          <w:szCs w:val="24"/>
        </w:rPr>
        <w:t xml:space="preserve">category are managed by the admin 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Category are filtered using name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category using search box  </w:t>
      </w:r>
    </w:p>
    <w:p w:rsidR="0042695D" w:rsidRPr="00A15FCC" w:rsidRDefault="00087E58" w:rsidP="00051A5F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add and manage new category for the products </w:t>
      </w:r>
    </w:p>
    <w:p w:rsidR="00087E58" w:rsidRPr="00A15FCC" w:rsidRDefault="00087E58" w:rsidP="0042695D">
      <w:pPr>
        <w:pStyle w:val="ListParagraph"/>
        <w:numPr>
          <w:ilvl w:val="0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Tags 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ll </w:t>
      </w:r>
      <w:r w:rsidR="00A20828" w:rsidRPr="00A15FCC">
        <w:rPr>
          <w:rFonts w:ascii="Verdana" w:hAnsi="Verdana" w:cs="Times New Roman"/>
          <w:sz w:val="24"/>
          <w:szCs w:val="24"/>
        </w:rPr>
        <w:t>product tags are managed by the admin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Tags are filtered using name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search tags using search box  </w:t>
      </w:r>
    </w:p>
    <w:p w:rsidR="00087E58" w:rsidRPr="00A15FCC" w:rsidRDefault="00087E58" w:rsidP="00087E58">
      <w:pPr>
        <w:pStyle w:val="ListParagraph"/>
        <w:numPr>
          <w:ilvl w:val="2"/>
          <w:numId w:val="17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add and manage new tags for the products </w:t>
      </w:r>
    </w:p>
    <w:p w:rsidR="00087E58" w:rsidRPr="00A15FCC" w:rsidRDefault="00087E58" w:rsidP="00087E58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Users:</w:t>
      </w:r>
    </w:p>
    <w:p w:rsidR="00087E58" w:rsidRPr="00A15FCC" w:rsidRDefault="004E5D0A" w:rsidP="00087E58">
      <w:pPr>
        <w:pStyle w:val="ListParagraph"/>
        <w:numPr>
          <w:ilvl w:val="0"/>
          <w:numId w:val="19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Admin can manage user</w:t>
      </w:r>
      <w:r w:rsidR="00E75DD9" w:rsidRPr="00A15FCC">
        <w:rPr>
          <w:rFonts w:ascii="Verdana" w:hAnsi="Verdana" w:cs="Times New Roman"/>
          <w:sz w:val="24"/>
          <w:szCs w:val="24"/>
        </w:rPr>
        <w:t xml:space="preserve"> </w:t>
      </w:r>
      <w:r>
        <w:rPr>
          <w:rFonts w:ascii="Verdana" w:hAnsi="Verdana" w:cs="Times New Roman"/>
          <w:sz w:val="24"/>
          <w:szCs w:val="24"/>
        </w:rPr>
        <w:t xml:space="preserve">details </w:t>
      </w:r>
    </w:p>
    <w:p w:rsidR="00087E58" w:rsidRPr="00A15FCC" w:rsidRDefault="00087E58" w:rsidP="00087E58">
      <w:pPr>
        <w:pStyle w:val="ListParagraph"/>
        <w:numPr>
          <w:ilvl w:val="0"/>
          <w:numId w:val="19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Users are filtered using role</w:t>
      </w:r>
    </w:p>
    <w:p w:rsidR="00087E58" w:rsidRDefault="00087E58" w:rsidP="00087E58">
      <w:pPr>
        <w:pStyle w:val="ListParagraph"/>
        <w:numPr>
          <w:ilvl w:val="0"/>
          <w:numId w:val="19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Admin can search user by name, Email</w:t>
      </w:r>
    </w:p>
    <w:p w:rsidR="00DC67D2" w:rsidRDefault="00DC67D2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br w:type="page"/>
      </w:r>
    </w:p>
    <w:p w:rsidR="00087E58" w:rsidRPr="00A15FCC" w:rsidRDefault="00087E58" w:rsidP="00087E58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Tools:</w:t>
      </w:r>
    </w:p>
    <w:p w:rsidR="00087E58" w:rsidRPr="00A15FCC" w:rsidRDefault="00087E58" w:rsidP="00087E58">
      <w:pPr>
        <w:pStyle w:val="ListParagraph"/>
        <w:numPr>
          <w:ilvl w:val="0"/>
          <w:numId w:val="20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regenerate thumbnails image for all products </w:t>
      </w:r>
      <w:r w:rsidR="00E75DD9" w:rsidRPr="00A15FCC">
        <w:rPr>
          <w:rFonts w:ascii="Verdana" w:hAnsi="Verdana" w:cs="Times New Roman"/>
          <w:sz w:val="24"/>
          <w:szCs w:val="24"/>
        </w:rPr>
        <w:t xml:space="preserve">in the multivendor ecommerce script </w:t>
      </w:r>
    </w:p>
    <w:p w:rsidR="00953FB2" w:rsidRDefault="00953FB2" w:rsidP="00953FB2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>CMS management:</w:t>
      </w:r>
    </w:p>
    <w:p w:rsidR="00323C3C" w:rsidRPr="00323C3C" w:rsidRDefault="00323C3C" w:rsidP="00323C3C">
      <w:pPr>
        <w:pStyle w:val="ListParagraph"/>
        <w:numPr>
          <w:ilvl w:val="0"/>
          <w:numId w:val="20"/>
        </w:numPr>
        <w:rPr>
          <w:rFonts w:ascii="Verdana" w:hAnsi="Verdana" w:cs="Times New Roman"/>
          <w:sz w:val="24"/>
          <w:szCs w:val="24"/>
        </w:rPr>
      </w:pPr>
      <w:r w:rsidRPr="00323C3C">
        <w:rPr>
          <w:rFonts w:ascii="Verdana" w:hAnsi="Verdana" w:cs="Times New Roman"/>
          <w:sz w:val="24"/>
          <w:szCs w:val="24"/>
        </w:rPr>
        <w:t xml:space="preserve">Admin can add and manage CMS content details </w:t>
      </w:r>
    </w:p>
    <w:p w:rsidR="00087E58" w:rsidRPr="00A15FCC" w:rsidRDefault="00087E58" w:rsidP="00087E58">
      <w:pPr>
        <w:rPr>
          <w:rFonts w:ascii="Verdana" w:hAnsi="Verdana" w:cs="Times New Roman"/>
          <w:b/>
          <w:sz w:val="24"/>
          <w:szCs w:val="24"/>
        </w:rPr>
      </w:pPr>
      <w:r w:rsidRPr="00A15FCC">
        <w:rPr>
          <w:rFonts w:ascii="Verdana" w:hAnsi="Verdana" w:cs="Times New Roman"/>
          <w:b/>
          <w:sz w:val="24"/>
          <w:szCs w:val="24"/>
        </w:rPr>
        <w:t>General settings:</w:t>
      </w:r>
    </w:p>
    <w:p w:rsidR="00087E58" w:rsidRPr="00A15FCC" w:rsidRDefault="00087E58" w:rsidP="00087E58">
      <w:pPr>
        <w:pStyle w:val="ListParagraph"/>
        <w:numPr>
          <w:ilvl w:val="0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can manage  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Site title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Site address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E-Mail address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Time zone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Date and time format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Site language</w:t>
      </w:r>
    </w:p>
    <w:p w:rsidR="00087E58" w:rsidRPr="00A15FCC" w:rsidRDefault="00087E58" w:rsidP="00087E58">
      <w:pPr>
        <w:pStyle w:val="ListParagraph"/>
        <w:numPr>
          <w:ilvl w:val="3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>Payment gateway</w:t>
      </w:r>
    </w:p>
    <w:p w:rsidR="007C3F1F" w:rsidRDefault="007C3F1F" w:rsidP="007C3F1F">
      <w:pPr>
        <w:pStyle w:val="ListParagraph"/>
        <w:numPr>
          <w:ilvl w:val="0"/>
          <w:numId w:val="21"/>
        </w:numPr>
        <w:rPr>
          <w:rFonts w:ascii="Verdana" w:hAnsi="Verdana" w:cs="Times New Roman"/>
          <w:sz w:val="24"/>
          <w:szCs w:val="24"/>
        </w:rPr>
      </w:pPr>
      <w:r w:rsidRPr="00A15FCC">
        <w:rPr>
          <w:rFonts w:ascii="Verdana" w:hAnsi="Verdana" w:cs="Times New Roman"/>
          <w:sz w:val="24"/>
          <w:szCs w:val="24"/>
        </w:rPr>
        <w:t xml:space="preserve">Admin manage settings of visual composer </w:t>
      </w:r>
      <w:r w:rsidR="00B95C89" w:rsidRPr="00A15FCC">
        <w:rPr>
          <w:rFonts w:ascii="Verdana" w:hAnsi="Verdana" w:cs="Times New Roman"/>
          <w:sz w:val="24"/>
          <w:szCs w:val="24"/>
        </w:rPr>
        <w:t>general settings</w:t>
      </w:r>
    </w:p>
    <w:p w:rsidR="003C1380" w:rsidRDefault="003C1380" w:rsidP="003C1380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>Appearance:</w:t>
      </w:r>
    </w:p>
    <w:p w:rsidR="003C1380" w:rsidRDefault="003C1380" w:rsidP="003C1380">
      <w:pPr>
        <w:pStyle w:val="ListParagraph"/>
        <w:numPr>
          <w:ilvl w:val="0"/>
          <w:numId w:val="42"/>
        </w:numPr>
        <w:rPr>
          <w:rFonts w:ascii="Verdana" w:hAnsi="Verdana" w:cs="Times New Roman"/>
          <w:sz w:val="24"/>
          <w:szCs w:val="24"/>
        </w:rPr>
      </w:pPr>
      <w:r w:rsidRPr="00125B2E">
        <w:rPr>
          <w:rFonts w:ascii="Verdana" w:hAnsi="Verdana" w:cs="Times New Roman"/>
          <w:sz w:val="24"/>
          <w:szCs w:val="24"/>
        </w:rPr>
        <w:t xml:space="preserve">PSM Settings </w:t>
      </w:r>
    </w:p>
    <w:p w:rsidR="003C1380" w:rsidRDefault="003C1380" w:rsidP="003C1380">
      <w:pPr>
        <w:pStyle w:val="ListParagraph"/>
        <w:numPr>
          <w:ilvl w:val="2"/>
          <w:numId w:val="42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manage site logo and Favicon </w:t>
      </w:r>
    </w:p>
    <w:p w:rsidR="003C1380" w:rsidRDefault="003C1380" w:rsidP="003C1380">
      <w:pPr>
        <w:pStyle w:val="ListParagraph"/>
        <w:numPr>
          <w:ilvl w:val="2"/>
          <w:numId w:val="42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manage layout of the site </w:t>
      </w:r>
    </w:p>
    <w:p w:rsidR="003C1380" w:rsidRDefault="003C1380" w:rsidP="003C1380">
      <w:pPr>
        <w:pStyle w:val="ListParagraph"/>
        <w:numPr>
          <w:ilvl w:val="2"/>
          <w:numId w:val="42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manage background image and color settings </w:t>
      </w:r>
    </w:p>
    <w:p w:rsidR="003C1380" w:rsidRDefault="003C1380" w:rsidP="003C1380">
      <w:pPr>
        <w:pStyle w:val="ListParagraph"/>
        <w:numPr>
          <w:ilvl w:val="2"/>
          <w:numId w:val="42"/>
        </w:numPr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 xml:space="preserve">Admin can manage PayPal settings </w:t>
      </w:r>
    </w:p>
    <w:p w:rsidR="00762639" w:rsidRPr="00762639" w:rsidRDefault="00762639" w:rsidP="00762639">
      <w:pPr>
        <w:rPr>
          <w:rFonts w:ascii="Verdana" w:hAnsi="Verdana" w:cs="Times New Roman"/>
          <w:b/>
          <w:sz w:val="24"/>
          <w:szCs w:val="24"/>
        </w:rPr>
      </w:pPr>
    </w:p>
    <w:p w:rsidR="00762639" w:rsidRDefault="00AD3836" w:rsidP="00762639">
      <w:pPr>
        <w:rPr>
          <w:rFonts w:ascii="Verdana" w:hAnsi="Verdana" w:cs="Times New Roman"/>
          <w:b/>
          <w:color w:val="00B0F0"/>
          <w:sz w:val="24"/>
          <w:szCs w:val="24"/>
        </w:rPr>
      </w:pPr>
      <w:r>
        <w:rPr>
          <w:rFonts w:ascii="Verdana" w:hAnsi="Verdana" w:cs="Times New Roman"/>
          <w:b/>
          <w:color w:val="00B0F0"/>
          <w:sz w:val="24"/>
          <w:szCs w:val="24"/>
        </w:rPr>
        <w:t>Advance Tech</w:t>
      </w:r>
      <w:r w:rsidR="00762639" w:rsidRPr="00762639">
        <w:rPr>
          <w:rFonts w:ascii="Verdana" w:hAnsi="Verdana" w:cs="Times New Roman"/>
          <w:b/>
          <w:color w:val="00B0F0"/>
          <w:sz w:val="24"/>
          <w:szCs w:val="24"/>
        </w:rPr>
        <w:t xml:space="preserve"> Features</w:t>
      </w:r>
    </w:p>
    <w:p w:rsidR="00762639" w:rsidRPr="00762639" w:rsidRDefault="00762639" w:rsidP="00762639">
      <w:pPr>
        <w:pStyle w:val="ListParagraph"/>
        <w:numPr>
          <w:ilvl w:val="0"/>
          <w:numId w:val="45"/>
        </w:numPr>
        <w:spacing w:after="0" w:line="259" w:lineRule="auto"/>
        <w:rPr>
          <w:rFonts w:ascii="Verdana" w:hAnsi="Verdana" w:cs="Times New Roman"/>
          <w:b/>
          <w:sz w:val="24"/>
          <w:szCs w:val="24"/>
        </w:rPr>
      </w:pPr>
      <w:proofErr w:type="spellStart"/>
      <w:r w:rsidRPr="00762639">
        <w:rPr>
          <w:rFonts w:ascii="Verdana" w:hAnsi="Verdana" w:cs="Times New Roman"/>
          <w:b/>
          <w:sz w:val="24"/>
          <w:szCs w:val="24"/>
        </w:rPr>
        <w:t>WooCommerce</w:t>
      </w:r>
      <w:proofErr w:type="spellEnd"/>
      <w:r w:rsidRPr="00762639">
        <w:rPr>
          <w:rFonts w:ascii="Verdana" w:hAnsi="Verdana" w:cs="Times New Roman"/>
          <w:b/>
          <w:sz w:val="24"/>
          <w:szCs w:val="24"/>
        </w:rPr>
        <w:t xml:space="preserve"> Free Gift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Option to specify a single product as the gift or to allow customers select a gift from a specified category according to the order price.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The functionality can be enabled for all customers or only for registered customers.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Giving a gift to the same customer more than once may be disabled if desired.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Option to hide the gift products from customers in the shop.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Support for variable products: the gift can be a concrete product variation as well.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Possibility to set two levels of gifts according to the order price (cart subtotal). This means that customer may be rewarded a better gift if he/she spends even more money.</w:t>
      </w:r>
    </w:p>
    <w:p w:rsid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The extension is ready to be translated according to the standard e-commerce localization process.</w:t>
      </w:r>
    </w:p>
    <w:p w:rsidR="00762639" w:rsidRPr="00762639" w:rsidRDefault="00762639" w:rsidP="00762639">
      <w:pPr>
        <w:pStyle w:val="ListParagraph"/>
        <w:numPr>
          <w:ilvl w:val="0"/>
          <w:numId w:val="43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 xml:space="preserve">Advance Affiliates system 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Ranks with Achievement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Classify your affiliates into separate ranks and assign a different commission level. Each Affiliate can be promoted to the next Rank once reached the Achievements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Unlimited Affiliate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There is no limit for your number of Affiliates that can promote your products and services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Custom Amount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 xml:space="preserve">Set a Percentage or Flat Amount for each Rank, Offer or custom commission, 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Special Offer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ffiliates can earn different commissions based on which product/s are purchased. The Offer can be limited by a Date Range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Multi-level Marketing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Turn On your Affiliate platform into a MLM system that will boost your own affiliates to recruit new leads.  Based on your needs there can be set a Unilevel Plan, Force Matrix or Binary Matrix system.</w:t>
      </w:r>
    </w:p>
    <w:p w:rsidR="00762639" w:rsidRPr="00762639" w:rsidRDefault="00762639" w:rsidP="00762639">
      <w:pPr>
        <w:spacing w:after="0"/>
        <w:ind w:left="75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Lifetime Commission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llow your affiliates to receive a commission on all future purchases by the customer. Now worries anymore about Cookies or different browsers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Performance Bonuse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Set bonus commissions when one of your Affiliate touch a specific Rank or when he signup for the first time. Each Rank may have a different Bonus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Banners Management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Provides different Banners that will help your Affiliates to promote your products and services on any website with an embedded code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PayPal Payout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Pay your Affiliates their earnings via PayPal directly from Ultimate Affiliate Pro dashboard with just few clicks. Choose to pay specific Referrals or the entire Deposit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 xml:space="preserve">Recurring Referrals 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ward Commissions for recurring subscriptions into Membership systems with a custom amount and a different one from one Rank to another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 xml:space="preserve">Allow Own Referrals 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llow for your Affiliate to earn commissions from their own referrals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Signup Referral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vailable for Membership system awarding a flat commission when referred user sign Up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Social Share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Integrated with Social Share &amp; Locker provides Share button options for your Affiliate to share their Affiliate Links on Social Network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Landing Commission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Special module to cover any desired workflow by reward the affiliates based on a Landing Page, such a successful register or complete payment stage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Wallet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ffiliates will have the options to spend their Earnings directly into the Website during further purchases based on Generated Coupons with specific flat discount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Affiliate Coupon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 xml:space="preserve">Correlate an Affiliate with a </w:t>
      </w:r>
      <w:proofErr w:type="spellStart"/>
      <w:r w:rsidRPr="00762639">
        <w:rPr>
          <w:rFonts w:ascii="Verdana" w:hAnsi="Verdana" w:cs="Times New Roman"/>
          <w:sz w:val="24"/>
          <w:szCs w:val="24"/>
        </w:rPr>
        <w:t>WooCommerce</w:t>
      </w:r>
      <w:proofErr w:type="spellEnd"/>
      <w:r w:rsidRPr="00762639">
        <w:rPr>
          <w:rFonts w:ascii="Verdana" w:hAnsi="Verdana" w:cs="Times New Roman"/>
          <w:sz w:val="24"/>
          <w:szCs w:val="24"/>
        </w:rPr>
        <w:t>, Easy Digital Download or Ultimate Membership Pro coupon code to be rewarded when a customer use that Coupon into your systems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Affiliate Custom Slug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Provides Personal slugs besides the default username or ID so Affiliates can hide their identity or company name behind a Custom slug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Friendly Affiliate Link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ffiliates will be able to use friendly links instead of the default one with a better looking structure when the link is shared and much easier to read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Fair Checkout Reward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Customers decides who affiliate will be rewarded during the Checkout process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proofErr w:type="spellStart"/>
      <w:r w:rsidRPr="00762639">
        <w:rPr>
          <w:rFonts w:ascii="Verdana" w:hAnsi="Verdana" w:cs="Times New Roman"/>
          <w:b/>
          <w:sz w:val="24"/>
          <w:szCs w:val="24"/>
        </w:rPr>
        <w:t>BuddyPress</w:t>
      </w:r>
      <w:proofErr w:type="spellEnd"/>
      <w:r w:rsidRPr="00762639">
        <w:rPr>
          <w:rFonts w:ascii="Verdana" w:hAnsi="Verdana" w:cs="Times New Roman"/>
          <w:b/>
          <w:sz w:val="24"/>
          <w:szCs w:val="24"/>
        </w:rPr>
        <w:t xml:space="preserve"> Account Page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 xml:space="preserve">Integrate the Affiliate Account Page section directly into </w:t>
      </w:r>
      <w:proofErr w:type="spellStart"/>
      <w:r w:rsidRPr="00762639">
        <w:rPr>
          <w:rFonts w:ascii="Verdana" w:hAnsi="Verdana" w:cs="Times New Roman"/>
          <w:sz w:val="24"/>
          <w:szCs w:val="24"/>
        </w:rPr>
        <w:t>BudyPress</w:t>
      </w:r>
      <w:proofErr w:type="spellEnd"/>
      <w:r w:rsidRPr="00762639">
        <w:rPr>
          <w:rFonts w:ascii="Verdana" w:hAnsi="Verdana" w:cs="Times New Roman"/>
          <w:sz w:val="24"/>
          <w:szCs w:val="24"/>
        </w:rPr>
        <w:t xml:space="preserve"> Account page as a regular tab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Account Page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Integrate the Affiliate Account Page section directly into commerce Account page as a regular tab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Custom Currency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If your Currency is not available into the system, you can add your own currency for further use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Top Affiliate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Provides public list with your top affiliates ordered by Earning, Referrals or Visits with 10 predefined templates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Custom Fields Form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Multiple Custom Fields types that will provide a fully customized Register Form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Account Page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Over 15 Menu tab with different options and fully customizable based on 2 predefined Templates and specific sections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Report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Detailed Affiliate reports or payments stats for Admin and each Affiliate into Account Page.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Notifications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Email Notifications for different actions or stages to Affiliates and system Admin</w:t>
      </w:r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pStyle w:val="ListParagraph"/>
        <w:numPr>
          <w:ilvl w:val="0"/>
          <w:numId w:val="45"/>
        </w:numPr>
        <w:spacing w:after="0" w:line="259" w:lineRule="auto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>Email Auto Responder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dd customers automatically when order created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 xml:space="preserve">Product level </w:t>
      </w:r>
      <w:proofErr w:type="spellStart"/>
      <w:r w:rsidRPr="00762639">
        <w:rPr>
          <w:rFonts w:ascii="Verdana" w:hAnsi="Verdana" w:cs="Times New Roman"/>
          <w:sz w:val="24"/>
          <w:szCs w:val="24"/>
        </w:rPr>
        <w:t>autoresponder</w:t>
      </w:r>
      <w:proofErr w:type="spellEnd"/>
      <w:r w:rsidRPr="00762639">
        <w:rPr>
          <w:rFonts w:ascii="Verdana" w:hAnsi="Verdana" w:cs="Times New Roman"/>
          <w:sz w:val="24"/>
          <w:szCs w:val="24"/>
        </w:rPr>
        <w:t xml:space="preserve"> configuration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 xml:space="preserve">Add customers to product wise individual </w:t>
      </w:r>
      <w:proofErr w:type="spellStart"/>
      <w:r w:rsidRPr="00762639">
        <w:rPr>
          <w:rFonts w:ascii="Verdana" w:hAnsi="Verdana" w:cs="Times New Roman"/>
          <w:sz w:val="24"/>
          <w:szCs w:val="24"/>
        </w:rPr>
        <w:t>autoresponder</w:t>
      </w:r>
      <w:proofErr w:type="spellEnd"/>
      <w:r w:rsidRPr="00762639">
        <w:rPr>
          <w:rFonts w:ascii="Verdana" w:hAnsi="Verdana" w:cs="Times New Roman"/>
          <w:sz w:val="24"/>
          <w:szCs w:val="24"/>
        </w:rPr>
        <w:t xml:space="preserve"> list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You can add customers to a list based on product that have purchased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Displays a list Opt-In on Checkout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Captures Email, First and Last Name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Can set Enable/Disable Opt-In Field default value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dd customers automatically when order created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>Add customers automatically when order completed</w:t>
      </w:r>
    </w:p>
    <w:p w:rsidR="00762639" w:rsidRPr="00762639" w:rsidRDefault="00762639" w:rsidP="00762639">
      <w:pPr>
        <w:pStyle w:val="ListParagraph"/>
        <w:numPr>
          <w:ilvl w:val="0"/>
          <w:numId w:val="44"/>
        </w:numPr>
        <w:spacing w:after="0" w:line="259" w:lineRule="auto"/>
        <w:rPr>
          <w:rFonts w:ascii="Verdana" w:hAnsi="Verdana" w:cs="Times New Roman"/>
          <w:sz w:val="24"/>
          <w:szCs w:val="24"/>
        </w:rPr>
      </w:pPr>
      <w:r w:rsidRPr="00762639">
        <w:rPr>
          <w:rFonts w:ascii="Verdana" w:hAnsi="Verdana" w:cs="Times New Roman"/>
          <w:sz w:val="24"/>
          <w:szCs w:val="24"/>
        </w:rPr>
        <w:t xml:space="preserve">Add customers to multiple </w:t>
      </w:r>
      <w:proofErr w:type="spellStart"/>
      <w:r w:rsidRPr="00762639">
        <w:rPr>
          <w:rFonts w:ascii="Verdana" w:hAnsi="Verdana" w:cs="Times New Roman"/>
          <w:sz w:val="24"/>
          <w:szCs w:val="24"/>
        </w:rPr>
        <w:t>autoresponder</w:t>
      </w:r>
      <w:proofErr w:type="spellEnd"/>
    </w:p>
    <w:p w:rsidR="00762639" w:rsidRPr="00762639" w:rsidRDefault="00762639" w:rsidP="00762639">
      <w:pPr>
        <w:spacing w:after="0"/>
        <w:rPr>
          <w:rFonts w:ascii="Verdana" w:hAnsi="Verdana" w:cs="Times New Roman"/>
          <w:sz w:val="24"/>
          <w:szCs w:val="24"/>
        </w:rPr>
      </w:pPr>
    </w:p>
    <w:p w:rsidR="00762639" w:rsidRPr="00762639" w:rsidRDefault="00762639" w:rsidP="00762639">
      <w:pPr>
        <w:pStyle w:val="ListParagraph"/>
        <w:numPr>
          <w:ilvl w:val="0"/>
          <w:numId w:val="45"/>
        </w:numPr>
        <w:spacing w:after="0" w:line="259" w:lineRule="auto"/>
        <w:rPr>
          <w:rFonts w:ascii="Verdana" w:hAnsi="Verdana" w:cs="Times New Roman"/>
          <w:b/>
          <w:sz w:val="24"/>
          <w:szCs w:val="24"/>
        </w:rPr>
      </w:pPr>
      <w:r w:rsidRPr="00762639">
        <w:rPr>
          <w:rFonts w:ascii="Verdana" w:hAnsi="Verdana" w:cs="Times New Roman"/>
          <w:b/>
          <w:sz w:val="24"/>
          <w:szCs w:val="24"/>
        </w:rPr>
        <w:t xml:space="preserve">Live Chat </w:t>
      </w:r>
    </w:p>
    <w:p w:rsidR="003C1380" w:rsidRDefault="003C1380">
      <w:pPr>
        <w:rPr>
          <w:rFonts w:ascii="Verdana" w:hAnsi="Verdana" w:cs="Times New Roman"/>
          <w:b/>
          <w:sz w:val="24"/>
          <w:szCs w:val="24"/>
        </w:rPr>
      </w:pP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Advance feature: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SECURITY FEATURES: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Login Security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ign-in using your password and your cell phone to vastly improve login security. This is called Two Factor Authentication and is used by banks, government agencies and military world-wide for highest security authentication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Includes two-factor authentication, also referred to as cell phone sign-in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Enforce strong passwords among your administrators, publishers and users. Improve login security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hecks the strength of all user and admin passwords to enhance login security.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>B</w:t>
      </w:r>
      <w:r w:rsidRPr="00500889">
        <w:rPr>
          <w:rFonts w:ascii="Verdana" w:hAnsi="Verdana" w:cs="Times New Roman"/>
          <w:b/>
          <w:sz w:val="24"/>
          <w:szCs w:val="24"/>
        </w:rPr>
        <w:t>locking Features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Real-time blocking of known attackers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Block entire malicious networks. Includes advanced IP and Domain WHOIS to report malicious IP's or networks and block entire networks using the firewall. Report security threats to network owner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 Rate limit or block security threats like aggressive crawlers, scrapers and bots doing security scans for vulnerabilities in your site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hoose whether you want to block or throttle users and robots who break your security rules.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t>S</w:t>
      </w:r>
      <w:r w:rsidRPr="00500889">
        <w:rPr>
          <w:rFonts w:ascii="Verdana" w:hAnsi="Verdana" w:cs="Times New Roman"/>
          <w:b/>
          <w:sz w:val="24"/>
          <w:szCs w:val="24"/>
        </w:rPr>
        <w:t>ecurity Scanning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Scans for the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HeartBleed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vulnerability - included in the free scan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cans core files, themes and plugins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ee how files have changed. Optionally repair changed files that are security threats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cans for signatures of over 44,000 known malware variants that are known security threats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Scans for many known backdoors that create security holes including C99, R57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RootShell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Crystal Shell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Matamu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Cybershell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W4cking, Sniper, Predator, Jackal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Phantasma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GFS, Dive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Dx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and many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many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more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ontinuously scans for malware and phishing URL's including all URL's on the Google Safe Browsing List in all your comments, posts and files that are security threats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Scans for heuristics of backdoors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trojans</w:t>
      </w:r>
      <w:proofErr w:type="spellEnd"/>
      <w:r w:rsidRPr="00500889">
        <w:rPr>
          <w:rFonts w:ascii="Verdana" w:hAnsi="Verdana" w:cs="Times New Roman"/>
          <w:sz w:val="24"/>
          <w:szCs w:val="24"/>
        </w:rPr>
        <w:t>, suspicious code and other security issues.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Firewall</w:t>
      </w:r>
      <w:r>
        <w:rPr>
          <w:rFonts w:ascii="Verdana" w:hAnsi="Verdana" w:cs="Times New Roman"/>
          <w:b/>
          <w:sz w:val="24"/>
          <w:szCs w:val="24"/>
        </w:rPr>
        <w:t xml:space="preserve"> setting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Includes a firewall to block common security threats like fake Google bots, malicious scans from hackers and botnets.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 Monitoring Features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ee all your traffic in real-time, including robots, humans, 404 errors, logins and logouts and who is consuming most of your content. Enhances your situational awareness of which security threats your site is facing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A real-time view of all traffic including automated bots that often constitute security threats that Javascript analytics packages never show you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Real-time traffic includes reverse DNS and city-level geolocation. Know which geographic area security threats originate from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Monitor your DNS security for unauthorized DNS changes.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Monitors disk space which is related to security because many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DDoS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attacks attempt to consume all disk space to create denial of service.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Multi-Site Security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Our security plugins security for multi-site also scans all posts and comments across all blogs from one admin panel.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IPv6 Compatible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7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Fully IPv6 compatible including all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whois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lookup, location, blocking and security functions.</w:t>
      </w:r>
    </w:p>
    <w:p w:rsidR="003C1380" w:rsidRDefault="003C1380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br w:type="page"/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CACHE FEATURES: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Google Page Speed improvements in overall site performance Optimize Features: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Improved web server performance. sustain high traffic periods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Transparent content delivery network (CDN) management with Media Library, theme files and WordPress itself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Mobile support: respective caching of pages by referrer or groups of user agents including theme switching for groups of referrers or user agents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aching of (minified and compressed) pages and posts in memory or on disk or on CDN (mirror only)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aching of (minified and compressed) CSS and JavaScript in memory, on disk or on CDN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aching of feeds (site, categories, tags, comments, search results) in memory or on disk or on CDN (mirror only)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aching of search results pages (i.e. URIs with query string variables) in memory or on disk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aching of objects in memory or on disk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Minification of inline, embedded or 3rd party CSS (with automated updates)</w:t>
      </w:r>
    </w:p>
    <w:p w:rsidR="00FF6B1E" w:rsidRPr="00500889" w:rsidRDefault="00FF6B1E" w:rsidP="00FF6B1E">
      <w:pPr>
        <w:pStyle w:val="ListParagraph"/>
        <w:numPr>
          <w:ilvl w:val="0"/>
          <w:numId w:val="38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Browser caching using cache-control, future expire headers and entity tags (E-Tag) with "cache-busting"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ADVANCE SEO OPTIMIZATION:</w:t>
      </w:r>
      <w:r w:rsidRPr="00500889">
        <w:rPr>
          <w:rFonts w:ascii="Verdana" w:hAnsi="Verdana" w:cs="Times New Roman"/>
          <w:b/>
          <w:sz w:val="24"/>
          <w:szCs w:val="24"/>
        </w:rPr>
        <w:tab/>
        <w:t xml:space="preserve"> 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Our Premium SEO Optimize Concept contains all the features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 Title &amp; Meta format:</w:t>
      </w:r>
    </w:p>
    <w:p w:rsidR="00FF6B1E" w:rsidRPr="00500889" w:rsidRDefault="00FF6B1E" w:rsidP="00FF6B1E">
      <w:p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              You can setting up custom page titles</w:t>
      </w:r>
      <w:bookmarkStart w:id="0" w:name="_GoBack"/>
      <w:bookmarkEnd w:id="0"/>
      <w:r w:rsidRPr="00500889">
        <w:rPr>
          <w:rFonts w:ascii="Verdana" w:hAnsi="Verdana" w:cs="Times New Roman"/>
          <w:sz w:val="24"/>
          <w:szCs w:val="24"/>
        </w:rPr>
        <w:t xml:space="preserve">, </w:t>
      </w:r>
      <w:r w:rsidR="00235C75" w:rsidRPr="00500889">
        <w:rPr>
          <w:rFonts w:ascii="Verdana" w:hAnsi="Verdana" w:cs="Times New Roman"/>
          <w:sz w:val="24"/>
          <w:szCs w:val="24"/>
        </w:rPr>
        <w:t>Meta</w:t>
      </w:r>
      <w:r w:rsidRPr="00500889">
        <w:rPr>
          <w:rFonts w:ascii="Verdana" w:hAnsi="Verdana" w:cs="Times New Roman"/>
          <w:sz w:val="24"/>
          <w:szCs w:val="24"/>
        </w:rPr>
        <w:t xml:space="preserve"> description, Meta keywords, Meta robots and social Meta using defined format tags for homepage, post, pages, category, tags, custom taxonomies, archives, authors, search, 404 page and pagination</w:t>
      </w:r>
    </w:p>
    <w:p w:rsidR="003C1380" w:rsidRDefault="003C1380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br w:type="page"/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Off page optimization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Back link Builder – automatically add your link to thousands of different website directories that will automatically provide free back link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Link Builder – improve your site internal link building.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301 Link Redirect – useful for any permalink change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ocial Stats - keep track of your social network size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Advanced setup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Files Edit - allows you to edit the robots.txt and .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htaccess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files.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W3C Validator - Mass </w:t>
      </w:r>
      <w:proofErr w:type="gramStart"/>
      <w:r w:rsidRPr="00500889">
        <w:rPr>
          <w:rFonts w:ascii="Verdana" w:hAnsi="Verdana" w:cs="Times New Roman"/>
          <w:sz w:val="24"/>
          <w:szCs w:val="24"/>
        </w:rPr>
        <w:t>Check</w:t>
      </w:r>
      <w:proofErr w:type="gramEnd"/>
      <w:r w:rsidRPr="00500889">
        <w:rPr>
          <w:rFonts w:ascii="Verdana" w:hAnsi="Verdana" w:cs="Times New Roman"/>
          <w:sz w:val="24"/>
          <w:szCs w:val="24"/>
        </w:rPr>
        <w:t xml:space="preserve"> the markup (HTML, XHTML,) of your pages/posts/custom taxonomies.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SEO Insert Code - Add custom code into &lt; head &gt; and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wp_footer</w:t>
      </w:r>
      <w:proofErr w:type="spellEnd"/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Media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Smushit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-For this module we use the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Smush</w:t>
      </w:r>
      <w:proofErr w:type="spellEnd"/>
      <w:r w:rsidRPr="00500889">
        <w:rPr>
          <w:rFonts w:ascii="Verdana" w:hAnsi="Verdana" w:cs="Times New Roman"/>
          <w:sz w:val="24"/>
          <w:szCs w:val="24"/>
        </w:rPr>
        <w:t>. It API that allows you to optimize the website images without changing their look or visual quality.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Facebook Planner - The Facebook Planner module allows you to publish your website data directly to Facebook profiles / pages / groups</w:t>
      </w:r>
    </w:p>
    <w:p w:rsidR="00FF6B1E" w:rsidRPr="00500889" w:rsidRDefault="00FF6B1E" w:rsidP="00FF6B1E">
      <w:p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Advance SEO optimize settings</w:t>
      </w:r>
      <w:r>
        <w:rPr>
          <w:rFonts w:ascii="Verdana" w:hAnsi="Verdana" w:cs="Times New Roman"/>
          <w:b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 Modules Manager – allows you to activate / deactivate module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apabilities - allows you to give certain permissions to different classes of user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etup/Backup – install default configuration, import SEO settings from other SEO plugins, backup current setting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erver Status – the server status allows you to see what modules are active, if they are configured correct and so on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Remote support – this allows you to give us secured access to your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wordpress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install, in case that you have issues with the plugin</w:t>
      </w:r>
    </w:p>
    <w:p w:rsidR="00FF6B1E" w:rsidRPr="00500889" w:rsidRDefault="00FF6B1E" w:rsidP="00FF6B1E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222222"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Rich snippets</w:t>
      </w:r>
      <w:r w:rsidRPr="00500889">
        <w:rPr>
          <w:rFonts w:ascii="Verdana" w:eastAsia="Times New Roman" w:hAnsi="Verdana" w:cs="Arial"/>
          <w:color w:val="222222"/>
          <w:sz w:val="24"/>
          <w:szCs w:val="24"/>
        </w:rPr>
        <w:t>:</w:t>
      </w:r>
    </w:p>
    <w:p w:rsidR="00FF6B1E" w:rsidRPr="00500889" w:rsidRDefault="00FF6B1E" w:rsidP="00FF6B1E">
      <w:pPr>
        <w:pStyle w:val="ListParagraph"/>
        <w:numPr>
          <w:ilvl w:val="0"/>
          <w:numId w:val="40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Rich snippets are the extra bits of information that you see on result pages, usually affecting visitor behavior and click through rates(CTR)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They work well with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google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bing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yahoo and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facebook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engines</w:t>
      </w:r>
    </w:p>
    <w:p w:rsidR="00FF6B1E" w:rsidRDefault="00FF6B1E" w:rsidP="00FF6B1E">
      <w:p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These rich snippets come in the form of reviews, event, people, product, recipes</w:t>
      </w:r>
    </w:p>
    <w:p w:rsidR="00FF6B1E" w:rsidRPr="00500889" w:rsidRDefault="00FF6B1E" w:rsidP="00FF6B1E">
      <w:p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Facebook planner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You can select what do post on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facebook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(post/pages), Auto-complete data from post/page, publish to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facebook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privacy option, schedule when to post on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facebook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, publish now on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facebook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option and more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Local SEO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222222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Configure a custom location and after that you can easily insert short codes like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google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map, address and phone and so on into any pages and posts</w:t>
      </w:r>
      <w:r w:rsidRPr="00500889">
        <w:rPr>
          <w:rFonts w:ascii="Verdana" w:eastAsia="Times New Roman" w:hAnsi="Verdana" w:cs="Arial"/>
          <w:color w:val="222222"/>
          <w:sz w:val="24"/>
          <w:szCs w:val="24"/>
        </w:rPr>
        <w:t> 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Page speed insight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SEO pack page speed module you can test the page speed on multiple page as once, mass test speed pages or one by one and view the score on desktop &amp; mobile and view a full report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404 monitor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On this module check what URL is referring visitors to 404 page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Check how many hits it had and the possibility to redirect them to another page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 xml:space="preserve">This helps to keep our ranking without </w:t>
      </w:r>
      <w:proofErr w:type="spellStart"/>
      <w:r w:rsidRPr="00500889">
        <w:rPr>
          <w:rFonts w:ascii="Verdana" w:hAnsi="Verdana" w:cs="Times New Roman"/>
          <w:sz w:val="24"/>
          <w:szCs w:val="24"/>
        </w:rPr>
        <w:t>google</w:t>
      </w:r>
      <w:proofErr w:type="spellEnd"/>
      <w:r w:rsidRPr="00500889">
        <w:rPr>
          <w:rFonts w:ascii="Verdana" w:hAnsi="Verdana" w:cs="Times New Roman"/>
          <w:sz w:val="24"/>
          <w:szCs w:val="24"/>
        </w:rPr>
        <w:t xml:space="preserve"> downgrading site </w:t>
      </w:r>
    </w:p>
    <w:p w:rsidR="00FF6B1E" w:rsidRPr="00500889" w:rsidRDefault="00FF6B1E" w:rsidP="00FF6B1E">
      <w:pPr>
        <w:rPr>
          <w:rFonts w:ascii="Verdana" w:hAnsi="Verdana" w:cs="Times New Roman"/>
          <w:b/>
          <w:sz w:val="24"/>
          <w:szCs w:val="24"/>
        </w:rPr>
      </w:pPr>
      <w:r w:rsidRPr="00500889">
        <w:rPr>
          <w:rFonts w:ascii="Verdana" w:hAnsi="Verdana" w:cs="Times New Roman"/>
          <w:b/>
          <w:sz w:val="24"/>
          <w:szCs w:val="24"/>
        </w:rPr>
        <w:t>Sitemap: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We have available multiple sitemap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More exactly for website posts and pages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Also user for easily navigate to images and video</w:t>
      </w:r>
    </w:p>
    <w:p w:rsidR="00FF6B1E" w:rsidRPr="00500889" w:rsidRDefault="00FF6B1E" w:rsidP="00FF6B1E">
      <w:pPr>
        <w:pStyle w:val="ListParagraph"/>
        <w:numPr>
          <w:ilvl w:val="0"/>
          <w:numId w:val="39"/>
        </w:numPr>
        <w:shd w:val="clear" w:color="auto" w:fill="FFFFFF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500889">
        <w:rPr>
          <w:rFonts w:ascii="Verdana" w:hAnsi="Verdana" w:cs="Times New Roman"/>
          <w:sz w:val="24"/>
          <w:szCs w:val="24"/>
        </w:rPr>
        <w:t>We have location sitemap too</w:t>
      </w:r>
    </w:p>
    <w:p w:rsidR="00FF6B1E" w:rsidRPr="00E133CD" w:rsidRDefault="00FF6B1E" w:rsidP="00FF6B1E">
      <w:pPr>
        <w:rPr>
          <w:rFonts w:ascii="Verdana" w:hAnsi="Verdana" w:cs="Times New Roman"/>
          <w:b/>
          <w:color w:val="000000" w:themeColor="text1"/>
          <w:sz w:val="24"/>
          <w:szCs w:val="24"/>
        </w:rPr>
      </w:pPr>
    </w:p>
    <w:p w:rsidR="00FF6B1E" w:rsidRPr="00FF6B1E" w:rsidRDefault="00FF6B1E" w:rsidP="00FF6B1E">
      <w:pPr>
        <w:rPr>
          <w:rFonts w:ascii="Verdana" w:hAnsi="Verdana" w:cs="Times New Roman"/>
          <w:sz w:val="24"/>
          <w:szCs w:val="24"/>
        </w:rPr>
      </w:pPr>
    </w:p>
    <w:sectPr w:rsidR="00FF6B1E" w:rsidRPr="00FF6B1E" w:rsidSect="008534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95EFE"/>
    <w:multiLevelType w:val="hybridMultilevel"/>
    <w:tmpl w:val="9F2A8B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1C47005"/>
    <w:multiLevelType w:val="hybridMultilevel"/>
    <w:tmpl w:val="6FD0F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120D3"/>
    <w:multiLevelType w:val="hybridMultilevel"/>
    <w:tmpl w:val="639A7D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614F36"/>
    <w:multiLevelType w:val="hybridMultilevel"/>
    <w:tmpl w:val="2D2650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C1959AC"/>
    <w:multiLevelType w:val="hybridMultilevel"/>
    <w:tmpl w:val="E404F4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D2F08DB"/>
    <w:multiLevelType w:val="hybridMultilevel"/>
    <w:tmpl w:val="EBB045F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>
    <w:nsid w:val="0D813925"/>
    <w:multiLevelType w:val="hybridMultilevel"/>
    <w:tmpl w:val="2B3A94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F3232F0"/>
    <w:multiLevelType w:val="hybridMultilevel"/>
    <w:tmpl w:val="097C25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C8C4B26"/>
    <w:multiLevelType w:val="hybridMultilevel"/>
    <w:tmpl w:val="8042F2D6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9">
    <w:nsid w:val="1D4525B1"/>
    <w:multiLevelType w:val="hybridMultilevel"/>
    <w:tmpl w:val="76A282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6917B8"/>
    <w:multiLevelType w:val="hybridMultilevel"/>
    <w:tmpl w:val="5B9AA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26B1525"/>
    <w:multiLevelType w:val="hybridMultilevel"/>
    <w:tmpl w:val="A48C1F4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A219CD"/>
    <w:multiLevelType w:val="hybridMultilevel"/>
    <w:tmpl w:val="1012C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7B74AA8"/>
    <w:multiLevelType w:val="hybridMultilevel"/>
    <w:tmpl w:val="8B7CB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E2503EE"/>
    <w:multiLevelType w:val="hybridMultilevel"/>
    <w:tmpl w:val="70362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FAB7A0B"/>
    <w:multiLevelType w:val="hybridMultilevel"/>
    <w:tmpl w:val="A4FE39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31444D0"/>
    <w:multiLevelType w:val="hybridMultilevel"/>
    <w:tmpl w:val="52447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5AC4D0A"/>
    <w:multiLevelType w:val="hybridMultilevel"/>
    <w:tmpl w:val="13FE3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5F400CD"/>
    <w:multiLevelType w:val="hybridMultilevel"/>
    <w:tmpl w:val="F2A67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BA60F1B"/>
    <w:multiLevelType w:val="hybridMultilevel"/>
    <w:tmpl w:val="859AEF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BAB3E28"/>
    <w:multiLevelType w:val="hybridMultilevel"/>
    <w:tmpl w:val="AA2CCA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1923B17"/>
    <w:multiLevelType w:val="hybridMultilevel"/>
    <w:tmpl w:val="594AFD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28406AC"/>
    <w:multiLevelType w:val="hybridMultilevel"/>
    <w:tmpl w:val="2828E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45954E6"/>
    <w:multiLevelType w:val="hybridMultilevel"/>
    <w:tmpl w:val="AA726D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9661B4C"/>
    <w:multiLevelType w:val="hybridMultilevel"/>
    <w:tmpl w:val="D3E6A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9A45433"/>
    <w:multiLevelType w:val="hybridMultilevel"/>
    <w:tmpl w:val="BA0E4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AB723A0"/>
    <w:multiLevelType w:val="hybridMultilevel"/>
    <w:tmpl w:val="E1E48B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29B3DF9"/>
    <w:multiLevelType w:val="hybridMultilevel"/>
    <w:tmpl w:val="54E2E4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9863740"/>
    <w:multiLevelType w:val="hybridMultilevel"/>
    <w:tmpl w:val="1C3C7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E156A2"/>
    <w:multiLevelType w:val="hybridMultilevel"/>
    <w:tmpl w:val="89D8AA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5A292BF8"/>
    <w:multiLevelType w:val="hybridMultilevel"/>
    <w:tmpl w:val="0A608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0C401A5"/>
    <w:multiLevelType w:val="hybridMultilevel"/>
    <w:tmpl w:val="7384E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D93C7C"/>
    <w:multiLevelType w:val="hybridMultilevel"/>
    <w:tmpl w:val="245C2B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4FD12AC"/>
    <w:multiLevelType w:val="hybridMultilevel"/>
    <w:tmpl w:val="1D34AB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6515204C"/>
    <w:multiLevelType w:val="hybridMultilevel"/>
    <w:tmpl w:val="31B6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5180CA5"/>
    <w:multiLevelType w:val="hybridMultilevel"/>
    <w:tmpl w:val="26ECA7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804392F"/>
    <w:multiLevelType w:val="hybridMultilevel"/>
    <w:tmpl w:val="EE8AA5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6C5012C4"/>
    <w:multiLevelType w:val="hybridMultilevel"/>
    <w:tmpl w:val="22522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B2774"/>
    <w:multiLevelType w:val="hybridMultilevel"/>
    <w:tmpl w:val="6DCEDF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F5F4D45"/>
    <w:multiLevelType w:val="hybridMultilevel"/>
    <w:tmpl w:val="27B80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6D2AC7"/>
    <w:multiLevelType w:val="hybridMultilevel"/>
    <w:tmpl w:val="826E26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73376618"/>
    <w:multiLevelType w:val="hybridMultilevel"/>
    <w:tmpl w:val="43FCA2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8E364D0"/>
    <w:multiLevelType w:val="hybridMultilevel"/>
    <w:tmpl w:val="A5CC0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92E2C92"/>
    <w:multiLevelType w:val="hybridMultilevel"/>
    <w:tmpl w:val="2278AD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D2A0CBE"/>
    <w:multiLevelType w:val="hybridMultilevel"/>
    <w:tmpl w:val="BBBCB4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4"/>
  </w:num>
  <w:num w:numId="4">
    <w:abstractNumId w:val="15"/>
  </w:num>
  <w:num w:numId="5">
    <w:abstractNumId w:val="0"/>
  </w:num>
  <w:num w:numId="6">
    <w:abstractNumId w:val="6"/>
  </w:num>
  <w:num w:numId="7">
    <w:abstractNumId w:val="35"/>
  </w:num>
  <w:num w:numId="8">
    <w:abstractNumId w:val="36"/>
  </w:num>
  <w:num w:numId="9">
    <w:abstractNumId w:val="20"/>
  </w:num>
  <w:num w:numId="10">
    <w:abstractNumId w:val="16"/>
  </w:num>
  <w:num w:numId="11">
    <w:abstractNumId w:val="41"/>
  </w:num>
  <w:num w:numId="12">
    <w:abstractNumId w:val="14"/>
  </w:num>
  <w:num w:numId="13">
    <w:abstractNumId w:val="40"/>
  </w:num>
  <w:num w:numId="14">
    <w:abstractNumId w:val="44"/>
  </w:num>
  <w:num w:numId="15">
    <w:abstractNumId w:val="32"/>
  </w:num>
  <w:num w:numId="16">
    <w:abstractNumId w:val="30"/>
  </w:num>
  <w:num w:numId="17">
    <w:abstractNumId w:val="3"/>
  </w:num>
  <w:num w:numId="18">
    <w:abstractNumId w:val="37"/>
  </w:num>
  <w:num w:numId="19">
    <w:abstractNumId w:val="21"/>
  </w:num>
  <w:num w:numId="20">
    <w:abstractNumId w:val="12"/>
  </w:num>
  <w:num w:numId="21">
    <w:abstractNumId w:val="26"/>
  </w:num>
  <w:num w:numId="22">
    <w:abstractNumId w:val="43"/>
  </w:num>
  <w:num w:numId="23">
    <w:abstractNumId w:val="19"/>
  </w:num>
  <w:num w:numId="24">
    <w:abstractNumId w:val="13"/>
  </w:num>
  <w:num w:numId="25">
    <w:abstractNumId w:val="24"/>
  </w:num>
  <w:num w:numId="26">
    <w:abstractNumId w:val="10"/>
  </w:num>
  <w:num w:numId="27">
    <w:abstractNumId w:val="34"/>
  </w:num>
  <w:num w:numId="28">
    <w:abstractNumId w:val="23"/>
  </w:num>
  <w:num w:numId="29">
    <w:abstractNumId w:val="38"/>
  </w:num>
  <w:num w:numId="30">
    <w:abstractNumId w:val="42"/>
  </w:num>
  <w:num w:numId="31">
    <w:abstractNumId w:val="29"/>
  </w:num>
  <w:num w:numId="32">
    <w:abstractNumId w:val="27"/>
  </w:num>
  <w:num w:numId="33">
    <w:abstractNumId w:val="25"/>
  </w:num>
  <w:num w:numId="34">
    <w:abstractNumId w:val="18"/>
  </w:num>
  <w:num w:numId="35">
    <w:abstractNumId w:val="39"/>
  </w:num>
  <w:num w:numId="36">
    <w:abstractNumId w:val="33"/>
  </w:num>
  <w:num w:numId="37">
    <w:abstractNumId w:val="1"/>
  </w:num>
  <w:num w:numId="38">
    <w:abstractNumId w:val="28"/>
  </w:num>
  <w:num w:numId="39">
    <w:abstractNumId w:val="5"/>
  </w:num>
  <w:num w:numId="40">
    <w:abstractNumId w:val="31"/>
  </w:num>
  <w:num w:numId="41">
    <w:abstractNumId w:val="22"/>
  </w:num>
  <w:num w:numId="42">
    <w:abstractNumId w:val="8"/>
  </w:num>
  <w:num w:numId="43">
    <w:abstractNumId w:val="9"/>
  </w:num>
  <w:num w:numId="44">
    <w:abstractNumId w:val="2"/>
  </w:num>
  <w:num w:numId="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yMDEzMbM0NDI3szBX0lEKTi0uzszPAykwqgUAHWhDkiwAAAA="/>
  </w:docVars>
  <w:rsids>
    <w:rsidRoot w:val="00CD0142"/>
    <w:rsid w:val="00051A5F"/>
    <w:rsid w:val="00054DE0"/>
    <w:rsid w:val="00087E58"/>
    <w:rsid w:val="000F024F"/>
    <w:rsid w:val="000F169A"/>
    <w:rsid w:val="000F3981"/>
    <w:rsid w:val="001003B1"/>
    <w:rsid w:val="001015A7"/>
    <w:rsid w:val="0013665D"/>
    <w:rsid w:val="00136907"/>
    <w:rsid w:val="00174FA3"/>
    <w:rsid w:val="001A7731"/>
    <w:rsid w:val="001B6A1C"/>
    <w:rsid w:val="001D2AED"/>
    <w:rsid w:val="002101B2"/>
    <w:rsid w:val="002331CC"/>
    <w:rsid w:val="00235C75"/>
    <w:rsid w:val="00241DAD"/>
    <w:rsid w:val="002422F6"/>
    <w:rsid w:val="00250DAC"/>
    <w:rsid w:val="00297982"/>
    <w:rsid w:val="002D6FC6"/>
    <w:rsid w:val="00323C3C"/>
    <w:rsid w:val="0039380C"/>
    <w:rsid w:val="003B61AC"/>
    <w:rsid w:val="003C1380"/>
    <w:rsid w:val="00404E48"/>
    <w:rsid w:val="004172AE"/>
    <w:rsid w:val="0042695D"/>
    <w:rsid w:val="00463D4C"/>
    <w:rsid w:val="00480DC8"/>
    <w:rsid w:val="004A31F0"/>
    <w:rsid w:val="004B67E0"/>
    <w:rsid w:val="004D2DAD"/>
    <w:rsid w:val="004E5D0A"/>
    <w:rsid w:val="004F49F4"/>
    <w:rsid w:val="00507200"/>
    <w:rsid w:val="00512687"/>
    <w:rsid w:val="00526031"/>
    <w:rsid w:val="00531EA4"/>
    <w:rsid w:val="00574E0A"/>
    <w:rsid w:val="00585FD6"/>
    <w:rsid w:val="00593BB1"/>
    <w:rsid w:val="005B27BD"/>
    <w:rsid w:val="005C5F97"/>
    <w:rsid w:val="005D441F"/>
    <w:rsid w:val="00625D4E"/>
    <w:rsid w:val="00666BF4"/>
    <w:rsid w:val="006A7069"/>
    <w:rsid w:val="006C260E"/>
    <w:rsid w:val="006C3762"/>
    <w:rsid w:val="006C538D"/>
    <w:rsid w:val="006E0C65"/>
    <w:rsid w:val="006E784F"/>
    <w:rsid w:val="006F24B5"/>
    <w:rsid w:val="00722EEA"/>
    <w:rsid w:val="00762639"/>
    <w:rsid w:val="00775CE7"/>
    <w:rsid w:val="007915E6"/>
    <w:rsid w:val="007C3F1F"/>
    <w:rsid w:val="007C6000"/>
    <w:rsid w:val="007F1BDA"/>
    <w:rsid w:val="007F1DA6"/>
    <w:rsid w:val="00820987"/>
    <w:rsid w:val="008534A3"/>
    <w:rsid w:val="00860B27"/>
    <w:rsid w:val="008611DE"/>
    <w:rsid w:val="00880F27"/>
    <w:rsid w:val="008850B5"/>
    <w:rsid w:val="00887691"/>
    <w:rsid w:val="008A4F12"/>
    <w:rsid w:val="00953FB2"/>
    <w:rsid w:val="00955655"/>
    <w:rsid w:val="00986238"/>
    <w:rsid w:val="009C4028"/>
    <w:rsid w:val="009D34E4"/>
    <w:rsid w:val="009E1949"/>
    <w:rsid w:val="00A1232A"/>
    <w:rsid w:val="00A15FCC"/>
    <w:rsid w:val="00A20828"/>
    <w:rsid w:val="00A23C50"/>
    <w:rsid w:val="00A428C9"/>
    <w:rsid w:val="00A5452A"/>
    <w:rsid w:val="00A638D1"/>
    <w:rsid w:val="00A7339B"/>
    <w:rsid w:val="00AC58D8"/>
    <w:rsid w:val="00AD1D4C"/>
    <w:rsid w:val="00AD3836"/>
    <w:rsid w:val="00B05ADA"/>
    <w:rsid w:val="00B2406C"/>
    <w:rsid w:val="00B30E5C"/>
    <w:rsid w:val="00B504A4"/>
    <w:rsid w:val="00B8765F"/>
    <w:rsid w:val="00B95C89"/>
    <w:rsid w:val="00BB095C"/>
    <w:rsid w:val="00BB1620"/>
    <w:rsid w:val="00BC069A"/>
    <w:rsid w:val="00BC44C3"/>
    <w:rsid w:val="00BD5203"/>
    <w:rsid w:val="00C47B4B"/>
    <w:rsid w:val="00C52287"/>
    <w:rsid w:val="00C66B65"/>
    <w:rsid w:val="00C7764B"/>
    <w:rsid w:val="00C97299"/>
    <w:rsid w:val="00CB27A3"/>
    <w:rsid w:val="00CD0142"/>
    <w:rsid w:val="00D15E19"/>
    <w:rsid w:val="00D64074"/>
    <w:rsid w:val="00D74C70"/>
    <w:rsid w:val="00D81D2E"/>
    <w:rsid w:val="00DA4069"/>
    <w:rsid w:val="00DC67D2"/>
    <w:rsid w:val="00DD263B"/>
    <w:rsid w:val="00E20EED"/>
    <w:rsid w:val="00E41D10"/>
    <w:rsid w:val="00E646B6"/>
    <w:rsid w:val="00E75940"/>
    <w:rsid w:val="00E75DD9"/>
    <w:rsid w:val="00E8094A"/>
    <w:rsid w:val="00EA61CD"/>
    <w:rsid w:val="00EE0EA4"/>
    <w:rsid w:val="00F908DF"/>
    <w:rsid w:val="00FB4078"/>
    <w:rsid w:val="00FF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D697B9-0B66-45E8-A22B-415F5DC06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34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4C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F6B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B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B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3C094F-6EF4-4F7F-AF0C-9415F32CE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587</Words>
  <Characters>1474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rthick Inc.</Company>
  <LinksUpToDate>false</LinksUpToDate>
  <CharactersWithSpaces>17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loper-30</dc:creator>
  <cp:keywords/>
  <dc:description/>
  <cp:lastModifiedBy>ADMIN</cp:lastModifiedBy>
  <cp:revision>5</cp:revision>
  <dcterms:created xsi:type="dcterms:W3CDTF">2018-09-12T05:47:00Z</dcterms:created>
  <dcterms:modified xsi:type="dcterms:W3CDTF">2018-09-12T07:12:00Z</dcterms:modified>
</cp:coreProperties>
</file>